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1178CB" w14:textId="4123B436" w:rsidR="003F0A4C" w:rsidRPr="00A87228" w:rsidRDefault="00A7438B" w:rsidP="001C2F1D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A87228">
        <w:rPr>
          <w:rFonts w:asciiTheme="minorHAnsi" w:hAnsiTheme="minorHAnsi" w:cstheme="minorHAnsi"/>
          <w:b/>
          <w:bCs/>
          <w:sz w:val="44"/>
          <w:szCs w:val="44"/>
        </w:rPr>
        <w:t xml:space="preserve">JANUARY – </w:t>
      </w:r>
      <w:r w:rsidR="00323E9F">
        <w:rPr>
          <w:rFonts w:asciiTheme="minorHAnsi" w:hAnsiTheme="minorHAnsi" w:cstheme="minorHAnsi"/>
          <w:b/>
          <w:bCs/>
          <w:sz w:val="44"/>
          <w:szCs w:val="44"/>
        </w:rPr>
        <w:t>EXCE</w:t>
      </w:r>
      <w:r w:rsidR="00AA556E">
        <w:rPr>
          <w:rFonts w:asciiTheme="minorHAnsi" w:hAnsiTheme="minorHAnsi" w:cstheme="minorHAnsi"/>
          <w:b/>
          <w:bCs/>
          <w:sz w:val="44"/>
          <w:szCs w:val="44"/>
        </w:rPr>
        <w:t>L</w:t>
      </w:r>
      <w:r w:rsidR="00323E9F">
        <w:rPr>
          <w:rFonts w:asciiTheme="minorHAnsi" w:hAnsiTheme="minorHAnsi" w:cstheme="minorHAnsi"/>
          <w:b/>
          <w:bCs/>
          <w:sz w:val="44"/>
          <w:szCs w:val="44"/>
        </w:rPr>
        <w:t>LENCE PILLAR</w:t>
      </w:r>
    </w:p>
    <w:p w14:paraId="7B5D2CA6" w14:textId="0A736E0C" w:rsidR="003F0A4C" w:rsidRPr="00492925" w:rsidRDefault="00A7438B" w:rsidP="00A7438B">
      <w:pPr>
        <w:spacing w:after="0"/>
        <w:jc w:val="center"/>
        <w:rPr>
          <w:rFonts w:cstheme="minorHAnsi"/>
          <w:b/>
          <w:bCs/>
          <w:i/>
          <w:iCs/>
          <w:sz w:val="36"/>
          <w:szCs w:val="36"/>
        </w:rPr>
      </w:pPr>
      <w:r w:rsidRPr="00492925">
        <w:rPr>
          <w:rFonts w:cstheme="minorHAnsi"/>
          <w:b/>
          <w:bCs/>
          <w:i/>
          <w:iCs/>
          <w:color w:val="FF0000"/>
          <w:sz w:val="36"/>
          <w:szCs w:val="36"/>
        </w:rPr>
        <w:t>“</w:t>
      </w:r>
      <w:r w:rsidR="00323E9F">
        <w:rPr>
          <w:rFonts w:cstheme="minorHAnsi"/>
          <w:b/>
          <w:bCs/>
          <w:i/>
          <w:iCs/>
          <w:color w:val="FF0000"/>
          <w:sz w:val="36"/>
          <w:szCs w:val="36"/>
        </w:rPr>
        <w:t>I Have The Joy Of The Lord!”</w:t>
      </w:r>
    </w:p>
    <w:p w14:paraId="796DEEC5" w14:textId="7797FEF2" w:rsidR="00EE69E4" w:rsidRPr="00492925" w:rsidRDefault="00323E9F" w:rsidP="00A7438B">
      <w:pPr>
        <w:spacing w:after="0"/>
        <w:jc w:val="center"/>
        <w:rPr>
          <w:rFonts w:cstheme="minorHAnsi"/>
          <w:b/>
          <w:bCs/>
          <w:color w:val="000000" w:themeColor="text1"/>
          <w:sz w:val="32"/>
          <w:szCs w:val="32"/>
        </w:rPr>
      </w:pPr>
      <w:r>
        <w:rPr>
          <w:rFonts w:cstheme="minorHAnsi"/>
          <w:b/>
          <w:bCs/>
          <w:color w:val="000000" w:themeColor="text1"/>
          <w:sz w:val="32"/>
          <w:szCs w:val="32"/>
        </w:rPr>
        <w:t>1 Peter 1:8</w:t>
      </w:r>
    </w:p>
    <w:p w14:paraId="13C90EC4" w14:textId="20F7FDF9" w:rsidR="00556BF7" w:rsidRDefault="00556BF7" w:rsidP="003F0A4C">
      <w:pPr>
        <w:rPr>
          <w:rFonts w:cstheme="minorHAnsi"/>
          <w:sz w:val="32"/>
          <w:szCs w:val="32"/>
        </w:rPr>
      </w:pPr>
    </w:p>
    <w:p w14:paraId="41DA442C" w14:textId="77777777" w:rsidR="00B3017D" w:rsidRDefault="00705AF5" w:rsidP="003F0A4C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6B02C563" w14:textId="77777777" w:rsidR="00B3017D" w:rsidRDefault="00705AF5" w:rsidP="003F0A4C">
      <w:pPr>
        <w:rPr>
          <w:rFonts w:cstheme="minorHAnsi"/>
          <w:i/>
          <w:iCs/>
          <w:sz w:val="32"/>
          <w:szCs w:val="32"/>
        </w:rPr>
      </w:pPr>
      <w:r w:rsidRPr="00B633ED">
        <w:rPr>
          <w:rFonts w:cstheme="minorHAnsi"/>
          <w:i/>
          <w:iCs/>
          <w:sz w:val="32"/>
          <w:szCs w:val="32"/>
        </w:rPr>
        <w:t>I Have The Joy Of The Lord</w:t>
      </w:r>
      <w:r w:rsidR="00896A86" w:rsidRPr="00B633ED">
        <w:rPr>
          <w:rFonts w:cstheme="minorHAnsi"/>
          <w:i/>
          <w:iCs/>
          <w:sz w:val="32"/>
          <w:szCs w:val="32"/>
        </w:rPr>
        <w:t xml:space="preserve">! </w:t>
      </w:r>
    </w:p>
    <w:p w14:paraId="20557C99" w14:textId="77777777" w:rsidR="00B3017D" w:rsidRDefault="009466E5" w:rsidP="003F0A4C">
      <w:pPr>
        <w:rPr>
          <w:rFonts w:cstheme="minorHAnsi"/>
          <w:i/>
          <w:iCs/>
          <w:sz w:val="32"/>
          <w:szCs w:val="32"/>
        </w:rPr>
      </w:pPr>
      <w:r w:rsidRPr="00B633ED">
        <w:rPr>
          <w:rFonts w:cstheme="minorHAnsi"/>
          <w:i/>
          <w:iCs/>
          <w:sz w:val="32"/>
          <w:szCs w:val="32"/>
        </w:rPr>
        <w:t xml:space="preserve">I </w:t>
      </w:r>
      <w:r w:rsidR="00482C60" w:rsidRPr="00B633ED">
        <w:rPr>
          <w:rFonts w:cstheme="minorHAnsi"/>
          <w:i/>
          <w:iCs/>
          <w:sz w:val="32"/>
          <w:szCs w:val="32"/>
        </w:rPr>
        <w:t xml:space="preserve">Am Full Of Joy </w:t>
      </w:r>
      <w:r w:rsidR="00FA3B4E" w:rsidRPr="00B633ED">
        <w:rPr>
          <w:rFonts w:cstheme="minorHAnsi"/>
          <w:i/>
          <w:iCs/>
          <w:sz w:val="32"/>
          <w:szCs w:val="32"/>
        </w:rPr>
        <w:t>In</w:t>
      </w:r>
      <w:r w:rsidR="00482C60" w:rsidRPr="00B633ED">
        <w:rPr>
          <w:rFonts w:cstheme="minorHAnsi"/>
          <w:i/>
          <w:iCs/>
          <w:sz w:val="32"/>
          <w:szCs w:val="32"/>
        </w:rPr>
        <w:t xml:space="preserve"> God’s Presence</w:t>
      </w:r>
      <w:r w:rsidR="007A0768" w:rsidRPr="00B633ED">
        <w:rPr>
          <w:rFonts w:cstheme="minorHAnsi"/>
          <w:i/>
          <w:iCs/>
          <w:sz w:val="32"/>
          <w:szCs w:val="32"/>
        </w:rPr>
        <w:t xml:space="preserve"> </w:t>
      </w:r>
      <w:r w:rsidR="007A09AB" w:rsidRPr="00B633ED">
        <w:rPr>
          <w:rFonts w:cstheme="minorHAnsi"/>
          <w:i/>
          <w:iCs/>
          <w:sz w:val="32"/>
          <w:szCs w:val="32"/>
        </w:rPr>
        <w:t>With</w:t>
      </w:r>
      <w:r w:rsidR="007A0768" w:rsidRPr="00B633ED">
        <w:rPr>
          <w:rFonts w:cstheme="minorHAnsi"/>
          <w:i/>
          <w:iCs/>
          <w:sz w:val="32"/>
          <w:szCs w:val="32"/>
        </w:rPr>
        <w:t xml:space="preserve"> Pleasures Forever more!</w:t>
      </w:r>
      <w:r w:rsidR="00482C60" w:rsidRPr="00B633ED">
        <w:rPr>
          <w:rFonts w:cstheme="minorHAnsi"/>
          <w:i/>
          <w:iCs/>
          <w:sz w:val="32"/>
          <w:szCs w:val="32"/>
        </w:rPr>
        <w:t xml:space="preserve"> </w:t>
      </w:r>
    </w:p>
    <w:p w14:paraId="447CCB07" w14:textId="77777777" w:rsidR="00B3017D" w:rsidRDefault="00482C60" w:rsidP="003F0A4C">
      <w:pPr>
        <w:rPr>
          <w:rFonts w:cstheme="minorHAnsi"/>
          <w:i/>
          <w:iCs/>
          <w:sz w:val="32"/>
          <w:szCs w:val="32"/>
        </w:rPr>
      </w:pPr>
      <w:r w:rsidRPr="00B633ED">
        <w:rPr>
          <w:rFonts w:cstheme="minorHAnsi"/>
          <w:i/>
          <w:iCs/>
          <w:sz w:val="32"/>
          <w:szCs w:val="32"/>
        </w:rPr>
        <w:t xml:space="preserve">I </w:t>
      </w:r>
      <w:r w:rsidR="009466E5" w:rsidRPr="00B633ED">
        <w:rPr>
          <w:rFonts w:cstheme="minorHAnsi"/>
          <w:i/>
          <w:iCs/>
          <w:sz w:val="32"/>
          <w:szCs w:val="32"/>
        </w:rPr>
        <w:t>Serve The Lord With Joy And Gladness Of Heart</w:t>
      </w:r>
      <w:r w:rsidR="00EE095D" w:rsidRPr="00B633ED">
        <w:rPr>
          <w:rFonts w:cstheme="minorHAnsi"/>
          <w:i/>
          <w:iCs/>
          <w:sz w:val="32"/>
          <w:szCs w:val="32"/>
        </w:rPr>
        <w:t xml:space="preserve">, </w:t>
      </w:r>
      <w:r w:rsidRPr="00B633ED">
        <w:rPr>
          <w:rFonts w:cstheme="minorHAnsi"/>
          <w:i/>
          <w:iCs/>
          <w:sz w:val="32"/>
          <w:szCs w:val="32"/>
        </w:rPr>
        <w:t>Therefore I</w:t>
      </w:r>
      <w:r w:rsidR="003F746A" w:rsidRPr="00B633ED">
        <w:rPr>
          <w:rFonts w:cstheme="minorHAnsi"/>
          <w:i/>
          <w:iCs/>
          <w:sz w:val="32"/>
          <w:szCs w:val="32"/>
        </w:rPr>
        <w:t xml:space="preserve"> Have Abundance Of Every Good Thing</w:t>
      </w:r>
      <w:r w:rsidR="00EE095D" w:rsidRPr="00B633ED">
        <w:rPr>
          <w:rFonts w:cstheme="minorHAnsi"/>
          <w:i/>
          <w:iCs/>
          <w:sz w:val="32"/>
          <w:szCs w:val="32"/>
        </w:rPr>
        <w:t xml:space="preserve">, </w:t>
      </w:r>
      <w:r w:rsidRPr="00B633ED">
        <w:rPr>
          <w:rFonts w:cstheme="minorHAnsi"/>
          <w:i/>
          <w:iCs/>
          <w:sz w:val="32"/>
          <w:szCs w:val="32"/>
        </w:rPr>
        <w:t>I Lack Nothing</w:t>
      </w:r>
      <w:r w:rsidR="00304C6E" w:rsidRPr="00B633ED">
        <w:rPr>
          <w:rFonts w:cstheme="minorHAnsi"/>
          <w:i/>
          <w:iCs/>
          <w:sz w:val="32"/>
          <w:szCs w:val="32"/>
        </w:rPr>
        <w:t xml:space="preserve">! </w:t>
      </w:r>
    </w:p>
    <w:p w14:paraId="5AA82379" w14:textId="77777777" w:rsidR="00B3017D" w:rsidRDefault="00304C6E" w:rsidP="003F0A4C">
      <w:pPr>
        <w:rPr>
          <w:rFonts w:cstheme="minorHAnsi"/>
          <w:i/>
          <w:iCs/>
          <w:sz w:val="32"/>
          <w:szCs w:val="32"/>
        </w:rPr>
      </w:pPr>
      <w:r w:rsidRPr="00B633ED">
        <w:rPr>
          <w:rFonts w:cstheme="minorHAnsi"/>
          <w:i/>
          <w:iCs/>
          <w:sz w:val="32"/>
          <w:szCs w:val="32"/>
        </w:rPr>
        <w:t>Everlasting Joy Is On My Head</w:t>
      </w:r>
      <w:r w:rsidR="006D3E93" w:rsidRPr="00B633ED">
        <w:rPr>
          <w:rFonts w:cstheme="minorHAnsi"/>
          <w:i/>
          <w:iCs/>
          <w:sz w:val="32"/>
          <w:szCs w:val="32"/>
        </w:rPr>
        <w:t xml:space="preserve">, I Shall </w:t>
      </w:r>
      <w:r w:rsidR="00B633ED" w:rsidRPr="00B633ED">
        <w:rPr>
          <w:rFonts w:cstheme="minorHAnsi"/>
          <w:i/>
          <w:iCs/>
          <w:sz w:val="32"/>
          <w:szCs w:val="32"/>
        </w:rPr>
        <w:t>Sorrow No More</w:t>
      </w:r>
      <w:r w:rsidR="006D3E93" w:rsidRPr="00B633ED">
        <w:rPr>
          <w:rFonts w:cstheme="minorHAnsi"/>
          <w:i/>
          <w:iCs/>
          <w:sz w:val="32"/>
          <w:szCs w:val="32"/>
        </w:rPr>
        <w:t xml:space="preserve"> At All!</w:t>
      </w:r>
      <w:r w:rsidR="006D3E93" w:rsidRPr="00A46A1E">
        <w:rPr>
          <w:rFonts w:cstheme="minorHAnsi"/>
          <w:i/>
          <w:iCs/>
          <w:sz w:val="32"/>
          <w:szCs w:val="32"/>
        </w:rPr>
        <w:t xml:space="preserve"> </w:t>
      </w:r>
    </w:p>
    <w:p w14:paraId="7D1E728C" w14:textId="77777777" w:rsidR="00B3017D" w:rsidRDefault="002823DE" w:rsidP="003F0A4C">
      <w:pPr>
        <w:rPr>
          <w:rFonts w:cstheme="minorHAnsi"/>
          <w:sz w:val="32"/>
          <w:szCs w:val="32"/>
        </w:rPr>
      </w:pPr>
      <w:r w:rsidRPr="00A46A1E">
        <w:rPr>
          <w:rFonts w:cstheme="minorHAnsi"/>
          <w:i/>
          <w:iCs/>
          <w:sz w:val="32"/>
          <w:szCs w:val="32"/>
        </w:rPr>
        <w:t xml:space="preserve">It </w:t>
      </w:r>
      <w:r w:rsidR="00A46A1E" w:rsidRPr="00A46A1E">
        <w:rPr>
          <w:rFonts w:cstheme="minorHAnsi"/>
          <w:i/>
          <w:iCs/>
          <w:sz w:val="32"/>
          <w:szCs w:val="32"/>
        </w:rPr>
        <w:t xml:space="preserve">Is Waves Of </w:t>
      </w:r>
      <w:r w:rsidRPr="00A46A1E">
        <w:rPr>
          <w:rFonts w:cstheme="minorHAnsi"/>
          <w:i/>
          <w:iCs/>
          <w:sz w:val="32"/>
          <w:szCs w:val="32"/>
        </w:rPr>
        <w:t xml:space="preserve">God’s </w:t>
      </w:r>
      <w:r w:rsidR="00A46A1E" w:rsidRPr="00A46A1E">
        <w:rPr>
          <w:rFonts w:cstheme="minorHAnsi"/>
          <w:i/>
          <w:iCs/>
          <w:sz w:val="32"/>
          <w:szCs w:val="32"/>
        </w:rPr>
        <w:t>Blessings For Me</w:t>
      </w:r>
      <w:r w:rsidR="00A46A1E">
        <w:rPr>
          <w:rFonts w:cstheme="minorHAnsi"/>
          <w:sz w:val="32"/>
          <w:szCs w:val="32"/>
        </w:rPr>
        <w:t xml:space="preserve">! </w:t>
      </w:r>
    </w:p>
    <w:p w14:paraId="5FE50150" w14:textId="77777777" w:rsidR="004A02D4" w:rsidRDefault="004A02D4" w:rsidP="00BA6547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</w:p>
    <w:p w14:paraId="7C58631C" w14:textId="075F9F29" w:rsidR="00ED19FF" w:rsidRPr="00A87228" w:rsidRDefault="00AF2853" w:rsidP="00BA6547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A87228">
        <w:rPr>
          <w:rFonts w:asciiTheme="minorHAnsi" w:hAnsiTheme="minorHAnsi" w:cstheme="minorHAnsi"/>
          <w:b/>
          <w:bCs/>
          <w:sz w:val="44"/>
          <w:szCs w:val="44"/>
        </w:rPr>
        <w:t xml:space="preserve">FEBRUARY – </w:t>
      </w:r>
      <w:r w:rsidR="00485FF3">
        <w:rPr>
          <w:rFonts w:asciiTheme="minorHAnsi" w:hAnsiTheme="minorHAnsi" w:cstheme="minorHAnsi"/>
          <w:b/>
          <w:bCs/>
          <w:sz w:val="44"/>
          <w:szCs w:val="44"/>
        </w:rPr>
        <w:t>SIGNS AND WONDERS</w:t>
      </w:r>
      <w:r w:rsidR="00482A0E">
        <w:rPr>
          <w:rFonts w:asciiTheme="minorHAnsi" w:hAnsiTheme="minorHAnsi" w:cstheme="minorHAnsi"/>
          <w:b/>
          <w:bCs/>
          <w:sz w:val="44"/>
          <w:szCs w:val="44"/>
        </w:rPr>
        <w:t xml:space="preserve"> PILLAR</w:t>
      </w:r>
    </w:p>
    <w:p w14:paraId="377442E6" w14:textId="5DF8DB9C" w:rsidR="00AF2853" w:rsidRPr="00734203" w:rsidRDefault="00AF2853" w:rsidP="00AF2853">
      <w:pPr>
        <w:spacing w:after="0"/>
        <w:jc w:val="center"/>
        <w:rPr>
          <w:rFonts w:cstheme="minorHAnsi"/>
          <w:b/>
          <w:bCs/>
          <w:i/>
          <w:iCs/>
          <w:color w:val="FF0000"/>
          <w:sz w:val="36"/>
          <w:szCs w:val="36"/>
        </w:rPr>
      </w:pPr>
      <w:r w:rsidRPr="00734203">
        <w:rPr>
          <w:rFonts w:cstheme="minorHAnsi"/>
          <w:b/>
          <w:bCs/>
          <w:i/>
          <w:iCs/>
          <w:color w:val="FF0000"/>
          <w:sz w:val="36"/>
          <w:szCs w:val="36"/>
        </w:rPr>
        <w:t>“</w:t>
      </w:r>
      <w:r w:rsidR="00482A0E">
        <w:rPr>
          <w:rFonts w:cstheme="minorHAnsi"/>
          <w:b/>
          <w:bCs/>
          <w:i/>
          <w:iCs/>
          <w:color w:val="FF0000"/>
          <w:sz w:val="36"/>
          <w:szCs w:val="36"/>
        </w:rPr>
        <w:t>I Am For Signs And Wonders”</w:t>
      </w:r>
      <w:r w:rsidRPr="00734203">
        <w:rPr>
          <w:rFonts w:cstheme="minorHAnsi"/>
          <w:b/>
          <w:bCs/>
          <w:i/>
          <w:iCs/>
          <w:color w:val="FF0000"/>
          <w:sz w:val="36"/>
          <w:szCs w:val="36"/>
        </w:rPr>
        <w:t xml:space="preserve"> </w:t>
      </w:r>
    </w:p>
    <w:p w14:paraId="7EFAE401" w14:textId="1786282D" w:rsidR="00ED19FF" w:rsidRPr="00734203" w:rsidRDefault="00482A0E" w:rsidP="00AF2853">
      <w:pPr>
        <w:spacing w:after="0"/>
        <w:jc w:val="center"/>
        <w:rPr>
          <w:rFonts w:cstheme="minorHAnsi"/>
          <w:b/>
          <w:bCs/>
          <w:color w:val="000000" w:themeColor="text1"/>
          <w:sz w:val="32"/>
          <w:szCs w:val="32"/>
        </w:rPr>
      </w:pPr>
      <w:r>
        <w:rPr>
          <w:rFonts w:cstheme="minorHAnsi"/>
          <w:b/>
          <w:bCs/>
          <w:color w:val="000000" w:themeColor="text1"/>
          <w:sz w:val="32"/>
          <w:szCs w:val="32"/>
        </w:rPr>
        <w:t>Isaiah 8:18</w:t>
      </w:r>
    </w:p>
    <w:p w14:paraId="54BC89D5" w14:textId="4C775ABF" w:rsidR="006479AB" w:rsidRDefault="006479AB" w:rsidP="00232E48">
      <w:pPr>
        <w:rPr>
          <w:rFonts w:cstheme="minorHAnsi"/>
          <w:sz w:val="32"/>
          <w:szCs w:val="32"/>
        </w:rPr>
      </w:pPr>
    </w:p>
    <w:p w14:paraId="55ACC5DF" w14:textId="77777777" w:rsidR="00B3017D" w:rsidRDefault="00485FF3" w:rsidP="00232E48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2856A4E9" w14:textId="77777777" w:rsidR="00B3017D" w:rsidRDefault="002823DE" w:rsidP="00232E48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Am For Signs And Wonders To My World! </w:t>
      </w:r>
    </w:p>
    <w:p w14:paraId="0D652FFF" w14:textId="77777777" w:rsidR="00B3017D" w:rsidRDefault="002823DE" w:rsidP="00232E48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What Troubles Others Will Not Trouble Me – My Case Is Different! </w:t>
      </w:r>
    </w:p>
    <w:p w14:paraId="53F578C4" w14:textId="77777777" w:rsidR="00B3017D" w:rsidRDefault="002823DE" w:rsidP="00232E48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Have </w:t>
      </w:r>
      <w:r w:rsidR="007309A7" w:rsidRPr="002823DE">
        <w:rPr>
          <w:rFonts w:cstheme="minorHAnsi"/>
          <w:i/>
          <w:iCs/>
          <w:sz w:val="32"/>
          <w:szCs w:val="32"/>
        </w:rPr>
        <w:t xml:space="preserve">Heaven’s </w:t>
      </w:r>
      <w:r w:rsidRPr="002823DE">
        <w:rPr>
          <w:rFonts w:cstheme="minorHAnsi"/>
          <w:i/>
          <w:iCs/>
          <w:sz w:val="32"/>
          <w:szCs w:val="32"/>
        </w:rPr>
        <w:t xml:space="preserve">Immunity Against Every Woe Of Life. </w:t>
      </w:r>
    </w:p>
    <w:p w14:paraId="6EAF3C51" w14:textId="77777777" w:rsidR="00B3017D" w:rsidRDefault="007309A7" w:rsidP="00232E48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When </w:t>
      </w:r>
      <w:r w:rsidR="002823DE" w:rsidRPr="002823DE">
        <w:rPr>
          <w:rFonts w:cstheme="minorHAnsi"/>
          <w:i/>
          <w:iCs/>
          <w:sz w:val="32"/>
          <w:szCs w:val="32"/>
        </w:rPr>
        <w:t xml:space="preserve">The World Is Saying There Is A Casting Down, My Testimony Shall Be Of Increase, Multiplication Of Joy, Breakthroughs, And Fulfillment. </w:t>
      </w:r>
    </w:p>
    <w:p w14:paraId="3652A827" w14:textId="77777777" w:rsidR="00B3017D" w:rsidRDefault="007309A7" w:rsidP="00232E48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t </w:t>
      </w:r>
      <w:r w:rsidR="002823DE" w:rsidRPr="002823DE">
        <w:rPr>
          <w:rFonts w:cstheme="minorHAnsi"/>
          <w:i/>
          <w:iCs/>
          <w:sz w:val="32"/>
          <w:szCs w:val="32"/>
        </w:rPr>
        <w:t xml:space="preserve">Is Waves Of </w:t>
      </w:r>
      <w:r w:rsidRPr="002823DE">
        <w:rPr>
          <w:rFonts w:cstheme="minorHAnsi"/>
          <w:i/>
          <w:iCs/>
          <w:sz w:val="32"/>
          <w:szCs w:val="32"/>
        </w:rPr>
        <w:t xml:space="preserve">God’s </w:t>
      </w:r>
      <w:r w:rsidR="002823DE" w:rsidRPr="002823DE">
        <w:rPr>
          <w:rFonts w:cstheme="minorHAnsi"/>
          <w:i/>
          <w:iCs/>
          <w:sz w:val="32"/>
          <w:szCs w:val="32"/>
        </w:rPr>
        <w:t>Blessings For Me!</w:t>
      </w:r>
      <w:r w:rsidR="00A46A1E">
        <w:rPr>
          <w:rFonts w:cstheme="minorHAnsi"/>
          <w:i/>
          <w:iCs/>
          <w:sz w:val="32"/>
          <w:szCs w:val="32"/>
        </w:rPr>
        <w:t xml:space="preserve"> </w:t>
      </w:r>
    </w:p>
    <w:p w14:paraId="0DC73F7A" w14:textId="77777777" w:rsidR="00D613AD" w:rsidRPr="00A87228" w:rsidRDefault="00D613AD" w:rsidP="006479AB">
      <w:pPr>
        <w:rPr>
          <w:rFonts w:cstheme="minorHAnsi"/>
          <w:b/>
          <w:bCs/>
          <w:sz w:val="32"/>
          <w:szCs w:val="32"/>
        </w:rPr>
      </w:pPr>
    </w:p>
    <w:p w14:paraId="433148FB" w14:textId="430A6279" w:rsidR="00051FFB" w:rsidRPr="00A87228" w:rsidRDefault="00051FFB" w:rsidP="00A34284">
      <w:pPr>
        <w:rPr>
          <w:rFonts w:cstheme="minorHAnsi"/>
          <w:sz w:val="32"/>
          <w:szCs w:val="32"/>
        </w:rPr>
      </w:pPr>
    </w:p>
    <w:p w14:paraId="2E657F0D" w14:textId="73F5AFD6" w:rsidR="00957BD5" w:rsidRPr="00A87228" w:rsidRDefault="00957BD5" w:rsidP="00957BD5">
      <w:pPr>
        <w:pStyle w:val="Heading1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A87228">
        <w:rPr>
          <w:rFonts w:asciiTheme="minorHAnsi" w:hAnsiTheme="minorHAnsi" w:cstheme="minorHAnsi"/>
          <w:b/>
          <w:bCs/>
          <w:sz w:val="44"/>
          <w:szCs w:val="44"/>
        </w:rPr>
        <w:t xml:space="preserve">MARCH – </w:t>
      </w:r>
      <w:r w:rsidR="00095C99">
        <w:rPr>
          <w:rFonts w:asciiTheme="minorHAnsi" w:hAnsiTheme="minorHAnsi" w:cstheme="minorHAnsi"/>
          <w:b/>
          <w:bCs/>
          <w:sz w:val="44"/>
          <w:szCs w:val="44"/>
        </w:rPr>
        <w:t>VISION PILLAR</w:t>
      </w:r>
    </w:p>
    <w:p w14:paraId="000181F6" w14:textId="344F7292" w:rsidR="00A87228" w:rsidRPr="004C2B33" w:rsidRDefault="00A87228" w:rsidP="00D91093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</w:pPr>
      <w:r w:rsidRPr="004C2B33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>“</w:t>
      </w:r>
      <w:r w:rsidR="00095C99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>I Am Exceeding</w:t>
      </w:r>
      <w:r w:rsidR="007E1CB2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>ly Prosperous In All Things!”</w:t>
      </w:r>
    </w:p>
    <w:p w14:paraId="06C7D33E" w14:textId="3BDC2C8B" w:rsidR="00957BD5" w:rsidRPr="004C2B33" w:rsidRDefault="007E1CB2" w:rsidP="00D91093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color w:val="auto"/>
        </w:rPr>
      </w:pPr>
      <w:r>
        <w:rPr>
          <w:rFonts w:asciiTheme="minorHAnsi" w:hAnsiTheme="minorHAnsi" w:cstheme="minorHAnsi"/>
          <w:b/>
          <w:bCs/>
          <w:color w:val="auto"/>
        </w:rPr>
        <w:t>Genesis 30:43; Genesis 15:1</w:t>
      </w:r>
    </w:p>
    <w:p w14:paraId="55E67ADA" w14:textId="77777777" w:rsidR="00051FFB" w:rsidRDefault="00051FFB" w:rsidP="00051FFB">
      <w:pPr>
        <w:rPr>
          <w:rFonts w:cstheme="minorHAnsi"/>
          <w:b/>
          <w:bCs/>
          <w:sz w:val="32"/>
          <w:szCs w:val="32"/>
        </w:rPr>
      </w:pPr>
    </w:p>
    <w:p w14:paraId="3D3184E4" w14:textId="77777777" w:rsidR="00B3017D" w:rsidRDefault="00051FFB" w:rsidP="00051FFB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08DD4FB0" w14:textId="77777777" w:rsidR="00B3017D" w:rsidRDefault="00051FFB" w:rsidP="00051FFB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Am </w:t>
      </w:r>
      <w:r w:rsidR="00B6104C">
        <w:rPr>
          <w:rFonts w:cstheme="minorHAnsi"/>
          <w:i/>
          <w:iCs/>
          <w:sz w:val="32"/>
          <w:szCs w:val="32"/>
        </w:rPr>
        <w:t xml:space="preserve">Exceedingly </w:t>
      </w:r>
      <w:r w:rsidR="008A2E43">
        <w:rPr>
          <w:rFonts w:cstheme="minorHAnsi"/>
          <w:i/>
          <w:iCs/>
          <w:sz w:val="32"/>
          <w:szCs w:val="32"/>
        </w:rPr>
        <w:t>Prosperous</w:t>
      </w:r>
      <w:r w:rsidR="00B6104C">
        <w:rPr>
          <w:rFonts w:cstheme="minorHAnsi"/>
          <w:i/>
          <w:iCs/>
          <w:sz w:val="32"/>
          <w:szCs w:val="32"/>
        </w:rPr>
        <w:t xml:space="preserve"> </w:t>
      </w:r>
      <w:r w:rsidR="001E22B4">
        <w:rPr>
          <w:rFonts w:cstheme="minorHAnsi"/>
          <w:i/>
          <w:iCs/>
          <w:sz w:val="32"/>
          <w:szCs w:val="32"/>
        </w:rPr>
        <w:t xml:space="preserve">And Blessed </w:t>
      </w:r>
      <w:r w:rsidR="00B6104C">
        <w:rPr>
          <w:rFonts w:cstheme="minorHAnsi"/>
          <w:i/>
          <w:iCs/>
          <w:sz w:val="32"/>
          <w:szCs w:val="32"/>
        </w:rPr>
        <w:t xml:space="preserve">In All Things! </w:t>
      </w:r>
    </w:p>
    <w:p w14:paraId="11DFE388" w14:textId="77777777" w:rsidR="00B3017D" w:rsidRDefault="00B6104C" w:rsidP="00051FFB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</w:t>
      </w:r>
      <w:r w:rsidR="00BE2B39">
        <w:rPr>
          <w:rFonts w:cstheme="minorHAnsi"/>
          <w:i/>
          <w:iCs/>
          <w:sz w:val="32"/>
          <w:szCs w:val="32"/>
        </w:rPr>
        <w:t xml:space="preserve">Enjoy Perfect Health In My Spirit, Soul, Mind And Body! </w:t>
      </w:r>
    </w:p>
    <w:p w14:paraId="12962BBB" w14:textId="77777777" w:rsidR="00B3017D" w:rsidRDefault="0081280A" w:rsidP="00051FFB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</w:t>
      </w:r>
      <w:r w:rsidR="00976104">
        <w:rPr>
          <w:rFonts w:cstheme="minorHAnsi"/>
          <w:i/>
          <w:iCs/>
          <w:sz w:val="32"/>
          <w:szCs w:val="32"/>
        </w:rPr>
        <w:t xml:space="preserve">Am Like A Tree </w:t>
      </w:r>
      <w:r w:rsidR="002E24F4">
        <w:rPr>
          <w:rFonts w:cstheme="minorHAnsi"/>
          <w:i/>
          <w:iCs/>
          <w:sz w:val="32"/>
          <w:szCs w:val="32"/>
        </w:rPr>
        <w:t xml:space="preserve">Planted </w:t>
      </w:r>
      <w:r w:rsidR="00976104">
        <w:rPr>
          <w:rFonts w:cstheme="minorHAnsi"/>
          <w:i/>
          <w:iCs/>
          <w:sz w:val="32"/>
          <w:szCs w:val="32"/>
        </w:rPr>
        <w:t>By The Rivers Of Water, I Am Fruitful, I Am Not Barren</w:t>
      </w:r>
      <w:r w:rsidR="002E24F4">
        <w:rPr>
          <w:rFonts w:cstheme="minorHAnsi"/>
          <w:i/>
          <w:iCs/>
          <w:sz w:val="32"/>
          <w:szCs w:val="32"/>
        </w:rPr>
        <w:t>;</w:t>
      </w:r>
      <w:r w:rsidR="00976104">
        <w:rPr>
          <w:rFonts w:cstheme="minorHAnsi"/>
          <w:i/>
          <w:iCs/>
          <w:sz w:val="32"/>
          <w:szCs w:val="32"/>
        </w:rPr>
        <w:t xml:space="preserve"> </w:t>
      </w:r>
      <w:r w:rsidR="002E24F4">
        <w:rPr>
          <w:rFonts w:cstheme="minorHAnsi"/>
          <w:i/>
          <w:iCs/>
          <w:sz w:val="32"/>
          <w:szCs w:val="32"/>
        </w:rPr>
        <w:t>Whatever</w:t>
      </w:r>
      <w:r w:rsidR="00976104">
        <w:rPr>
          <w:rFonts w:cstheme="minorHAnsi"/>
          <w:i/>
          <w:iCs/>
          <w:sz w:val="32"/>
          <w:szCs w:val="32"/>
        </w:rPr>
        <w:t xml:space="preserve"> I Lay My Hands Upon Prospers Exceedingly - </w:t>
      </w:r>
      <w:r w:rsidR="00051FFB" w:rsidRPr="002823DE">
        <w:rPr>
          <w:rFonts w:cstheme="minorHAnsi"/>
          <w:i/>
          <w:iCs/>
          <w:sz w:val="32"/>
          <w:szCs w:val="32"/>
        </w:rPr>
        <w:t>It Is Waves Of God’s Blessings For Me!</w:t>
      </w:r>
    </w:p>
    <w:p w14:paraId="1E29D9EC" w14:textId="4699EF34" w:rsidR="006D6AD4" w:rsidRPr="006C5715" w:rsidRDefault="006D6AD4" w:rsidP="006C5715">
      <w:pPr>
        <w:rPr>
          <w:rFonts w:cstheme="minorHAnsi"/>
          <w:i/>
          <w:iCs/>
          <w:sz w:val="32"/>
          <w:szCs w:val="32"/>
        </w:rPr>
      </w:pPr>
    </w:p>
    <w:p w14:paraId="041E180A" w14:textId="6B8A163C" w:rsidR="00417E95" w:rsidRPr="006D6AD4" w:rsidRDefault="00E827C1" w:rsidP="006D6AD4">
      <w:pPr>
        <w:pStyle w:val="ListParagraph"/>
        <w:jc w:val="center"/>
        <w:rPr>
          <w:rFonts w:cstheme="minorHAnsi"/>
          <w:i/>
          <w:iCs/>
          <w:color w:val="4472C4" w:themeColor="accent1"/>
          <w:sz w:val="32"/>
          <w:szCs w:val="32"/>
        </w:rPr>
      </w:pPr>
      <w:r w:rsidRPr="006D6AD4">
        <w:rPr>
          <w:rFonts w:cstheme="minorHAnsi"/>
          <w:b/>
          <w:bCs/>
          <w:color w:val="4472C4" w:themeColor="accent1"/>
          <w:sz w:val="44"/>
          <w:szCs w:val="44"/>
        </w:rPr>
        <w:t>APRIL-</w:t>
      </w:r>
      <w:r w:rsidR="008E1E88" w:rsidRPr="006D6AD4">
        <w:rPr>
          <w:rFonts w:cstheme="minorHAnsi"/>
          <w:b/>
          <w:bCs/>
          <w:color w:val="4472C4" w:themeColor="accent1"/>
          <w:sz w:val="44"/>
          <w:szCs w:val="44"/>
        </w:rPr>
        <w:t>FAITH PILLAR</w:t>
      </w:r>
    </w:p>
    <w:p w14:paraId="76D5AFA3" w14:textId="26A37A8D" w:rsidR="00E827C1" w:rsidRPr="002D2DF4" w:rsidRDefault="00E827C1" w:rsidP="00725016">
      <w:pPr>
        <w:spacing w:after="0"/>
        <w:jc w:val="center"/>
        <w:rPr>
          <w:rFonts w:cstheme="minorHAnsi"/>
          <w:b/>
          <w:bCs/>
          <w:i/>
          <w:iCs/>
          <w:color w:val="FF0000"/>
          <w:sz w:val="36"/>
          <w:szCs w:val="36"/>
        </w:rPr>
      </w:pPr>
      <w:r w:rsidRPr="002D2DF4">
        <w:rPr>
          <w:rFonts w:cstheme="minorHAnsi"/>
          <w:b/>
          <w:bCs/>
          <w:i/>
          <w:iCs/>
          <w:color w:val="FF0000"/>
          <w:sz w:val="36"/>
          <w:szCs w:val="36"/>
        </w:rPr>
        <w:t>“</w:t>
      </w:r>
      <w:r w:rsidR="008E1E88">
        <w:rPr>
          <w:rFonts w:cstheme="minorHAnsi"/>
          <w:b/>
          <w:bCs/>
          <w:i/>
          <w:iCs/>
          <w:color w:val="FF0000"/>
          <w:sz w:val="36"/>
          <w:szCs w:val="36"/>
        </w:rPr>
        <w:t>I Am An Overcomer!</w:t>
      </w:r>
      <w:r w:rsidRPr="002D2DF4">
        <w:rPr>
          <w:rFonts w:cstheme="minorHAnsi"/>
          <w:b/>
          <w:bCs/>
          <w:i/>
          <w:iCs/>
          <w:color w:val="FF0000"/>
          <w:sz w:val="36"/>
          <w:szCs w:val="36"/>
        </w:rPr>
        <w:t>”</w:t>
      </w:r>
    </w:p>
    <w:p w14:paraId="299A0553" w14:textId="7FE7CFB5" w:rsidR="00417E95" w:rsidRPr="002D2DF4" w:rsidRDefault="008E1E88" w:rsidP="00725016">
      <w:pPr>
        <w:spacing w:after="0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1 John 5:4-5</w:t>
      </w:r>
    </w:p>
    <w:p w14:paraId="36EEBC70" w14:textId="074902C1" w:rsidR="00D47ECC" w:rsidRDefault="00D47ECC" w:rsidP="00A34284">
      <w:pPr>
        <w:rPr>
          <w:rFonts w:cstheme="minorHAnsi"/>
          <w:sz w:val="32"/>
          <w:szCs w:val="32"/>
        </w:rPr>
      </w:pPr>
    </w:p>
    <w:p w14:paraId="7873E2FA" w14:textId="77777777" w:rsidR="00B3017D" w:rsidRDefault="00AE2BB9" w:rsidP="00AE2BB9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183A6D35" w14:textId="10D77D05" w:rsidR="00B3017D" w:rsidRDefault="00AE2BB9" w:rsidP="00AE2BB9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Am </w:t>
      </w:r>
      <w:r>
        <w:rPr>
          <w:rFonts w:cstheme="minorHAnsi"/>
          <w:i/>
          <w:iCs/>
          <w:sz w:val="32"/>
          <w:szCs w:val="32"/>
        </w:rPr>
        <w:t>Overcomer</w:t>
      </w:r>
      <w:r w:rsidR="0017088B">
        <w:rPr>
          <w:rFonts w:cstheme="minorHAnsi"/>
          <w:i/>
          <w:iCs/>
          <w:sz w:val="32"/>
          <w:szCs w:val="32"/>
        </w:rPr>
        <w:t xml:space="preserve"> In The Lord Jesus! </w:t>
      </w:r>
    </w:p>
    <w:p w14:paraId="7DD1BB2C" w14:textId="77777777" w:rsidR="00B3017D" w:rsidRDefault="0017088B" w:rsidP="00AE2BB9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Triumph Over Every </w:t>
      </w:r>
      <w:r w:rsidR="009C4A47">
        <w:rPr>
          <w:rFonts w:cstheme="minorHAnsi"/>
          <w:i/>
          <w:iCs/>
          <w:sz w:val="32"/>
          <w:szCs w:val="32"/>
        </w:rPr>
        <w:t>Trouble</w:t>
      </w:r>
      <w:r>
        <w:rPr>
          <w:rFonts w:cstheme="minorHAnsi"/>
          <w:i/>
          <w:iCs/>
          <w:sz w:val="32"/>
          <w:szCs w:val="32"/>
        </w:rPr>
        <w:t xml:space="preserve"> And Tribulation In The World!</w:t>
      </w:r>
      <w:r w:rsidR="0004777E">
        <w:rPr>
          <w:rFonts w:cstheme="minorHAnsi"/>
          <w:i/>
          <w:iCs/>
          <w:sz w:val="32"/>
          <w:szCs w:val="32"/>
        </w:rPr>
        <w:t xml:space="preserve"> </w:t>
      </w:r>
    </w:p>
    <w:p w14:paraId="7C7AB0D7" w14:textId="77777777" w:rsidR="00B3017D" w:rsidRDefault="0004777E" w:rsidP="00AE2BB9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No Weapon Formed Against Me Shall Prosper, And </w:t>
      </w:r>
      <w:r w:rsidR="005A58AE">
        <w:rPr>
          <w:rFonts w:cstheme="minorHAnsi"/>
          <w:i/>
          <w:iCs/>
          <w:sz w:val="32"/>
          <w:szCs w:val="32"/>
        </w:rPr>
        <w:t>Every Tongue That Rises Against Me</w:t>
      </w:r>
      <w:r w:rsidR="00AC0E2E">
        <w:rPr>
          <w:rFonts w:cstheme="minorHAnsi"/>
          <w:i/>
          <w:iCs/>
          <w:sz w:val="32"/>
          <w:szCs w:val="32"/>
        </w:rPr>
        <w:t xml:space="preserve"> I Condemn</w:t>
      </w:r>
      <w:r w:rsidR="005A58AE">
        <w:rPr>
          <w:rFonts w:cstheme="minorHAnsi"/>
          <w:i/>
          <w:iCs/>
          <w:sz w:val="32"/>
          <w:szCs w:val="32"/>
        </w:rPr>
        <w:t xml:space="preserve">! </w:t>
      </w:r>
    </w:p>
    <w:p w14:paraId="50E0B308" w14:textId="77777777" w:rsidR="00B3017D" w:rsidRDefault="00C932A7" w:rsidP="00AE2BB9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>I Am A Victor, I Am Not A Victim; I Am A Winner, I Am Not A Loser</w:t>
      </w:r>
      <w:r w:rsidR="00AC0E2E">
        <w:rPr>
          <w:rFonts w:cstheme="minorHAnsi"/>
          <w:i/>
          <w:iCs/>
          <w:sz w:val="32"/>
          <w:szCs w:val="32"/>
        </w:rPr>
        <w:t>; I</w:t>
      </w:r>
      <w:r w:rsidR="003A08E8">
        <w:rPr>
          <w:rFonts w:cstheme="minorHAnsi"/>
          <w:i/>
          <w:iCs/>
          <w:sz w:val="32"/>
          <w:szCs w:val="32"/>
        </w:rPr>
        <w:t xml:space="preserve"> </w:t>
      </w:r>
      <w:r w:rsidR="00AC0E2E">
        <w:rPr>
          <w:rFonts w:cstheme="minorHAnsi"/>
          <w:i/>
          <w:iCs/>
          <w:sz w:val="32"/>
          <w:szCs w:val="32"/>
        </w:rPr>
        <w:t>Am More Than A Conqueror</w:t>
      </w:r>
      <w:r w:rsidR="00712A52">
        <w:rPr>
          <w:rFonts w:cstheme="minorHAnsi"/>
          <w:i/>
          <w:iCs/>
          <w:sz w:val="32"/>
          <w:szCs w:val="32"/>
        </w:rPr>
        <w:t xml:space="preserve"> Through Jesus </w:t>
      </w:r>
      <w:r w:rsidR="005C3C34">
        <w:rPr>
          <w:rFonts w:cstheme="minorHAnsi"/>
          <w:i/>
          <w:iCs/>
          <w:sz w:val="32"/>
          <w:szCs w:val="32"/>
        </w:rPr>
        <w:t xml:space="preserve">Christ </w:t>
      </w:r>
      <w:r w:rsidR="00712A52">
        <w:rPr>
          <w:rFonts w:cstheme="minorHAnsi"/>
          <w:i/>
          <w:iCs/>
          <w:sz w:val="32"/>
          <w:szCs w:val="32"/>
        </w:rPr>
        <w:t>Who Loves Me</w:t>
      </w:r>
      <w:r w:rsidR="0017088B">
        <w:rPr>
          <w:rFonts w:cstheme="minorHAnsi"/>
          <w:i/>
          <w:iCs/>
          <w:sz w:val="32"/>
          <w:szCs w:val="32"/>
        </w:rPr>
        <w:t xml:space="preserve"> </w:t>
      </w:r>
      <w:r w:rsidR="00AE2BB9">
        <w:rPr>
          <w:rFonts w:cstheme="minorHAnsi"/>
          <w:i/>
          <w:iCs/>
          <w:sz w:val="32"/>
          <w:szCs w:val="32"/>
        </w:rPr>
        <w:t xml:space="preserve">- </w:t>
      </w:r>
      <w:r w:rsidR="00AE2BB9" w:rsidRPr="002823DE">
        <w:rPr>
          <w:rFonts w:cstheme="minorHAnsi"/>
          <w:i/>
          <w:iCs/>
          <w:sz w:val="32"/>
          <w:szCs w:val="32"/>
        </w:rPr>
        <w:t>It Is Waves Of God’s Blessings For Me!</w:t>
      </w:r>
      <w:r w:rsidR="00AE2BB9">
        <w:rPr>
          <w:rFonts w:cstheme="minorHAnsi"/>
          <w:i/>
          <w:iCs/>
          <w:sz w:val="32"/>
          <w:szCs w:val="32"/>
        </w:rPr>
        <w:t xml:space="preserve"> </w:t>
      </w:r>
    </w:p>
    <w:p w14:paraId="5EE98EE2" w14:textId="77777777" w:rsidR="008B6990" w:rsidRPr="00A87228" w:rsidRDefault="008B6990" w:rsidP="008B6990">
      <w:pPr>
        <w:rPr>
          <w:rFonts w:cstheme="minorHAnsi"/>
        </w:rPr>
      </w:pPr>
    </w:p>
    <w:p w14:paraId="2C7D46BE" w14:textId="60BA2EEB" w:rsidR="00DF507C" w:rsidRPr="00C4789B" w:rsidRDefault="00DF507C" w:rsidP="00DF507C">
      <w:pPr>
        <w:pStyle w:val="Heading1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C4789B">
        <w:rPr>
          <w:rFonts w:asciiTheme="minorHAnsi" w:hAnsiTheme="minorHAnsi" w:cstheme="minorHAnsi"/>
          <w:b/>
          <w:bCs/>
          <w:sz w:val="44"/>
          <w:szCs w:val="44"/>
        </w:rPr>
        <w:t xml:space="preserve">MAY – </w:t>
      </w:r>
      <w:r w:rsidR="00D62351">
        <w:rPr>
          <w:rFonts w:asciiTheme="minorHAnsi" w:hAnsiTheme="minorHAnsi" w:cstheme="minorHAnsi"/>
          <w:b/>
          <w:bCs/>
          <w:sz w:val="44"/>
          <w:szCs w:val="44"/>
        </w:rPr>
        <w:t>WORD PILLAR</w:t>
      </w:r>
    </w:p>
    <w:p w14:paraId="64F1ACFD" w14:textId="2CA9C6EE" w:rsidR="00C4789B" w:rsidRPr="0088387C" w:rsidRDefault="00BB36AA" w:rsidP="00C4789B">
      <w:pPr>
        <w:spacing w:after="0"/>
        <w:jc w:val="center"/>
        <w:rPr>
          <w:rFonts w:cstheme="minorHAnsi"/>
          <w:b/>
          <w:bCs/>
          <w:i/>
          <w:iCs/>
          <w:color w:val="FF0000"/>
          <w:sz w:val="36"/>
          <w:szCs w:val="36"/>
        </w:rPr>
      </w:pPr>
      <w:r w:rsidRPr="0088387C">
        <w:rPr>
          <w:rFonts w:cstheme="minorHAnsi"/>
          <w:b/>
          <w:bCs/>
          <w:i/>
          <w:iCs/>
          <w:color w:val="FF0000"/>
          <w:sz w:val="36"/>
          <w:szCs w:val="36"/>
        </w:rPr>
        <w:t>“</w:t>
      </w:r>
      <w:r w:rsidR="00D62351">
        <w:rPr>
          <w:rFonts w:cstheme="minorHAnsi"/>
          <w:b/>
          <w:bCs/>
          <w:i/>
          <w:iCs/>
          <w:color w:val="FF0000"/>
          <w:sz w:val="36"/>
          <w:szCs w:val="36"/>
        </w:rPr>
        <w:t>I Have A Goodly Heritage</w:t>
      </w:r>
      <w:r w:rsidR="00C030E5">
        <w:rPr>
          <w:rFonts w:cstheme="minorHAnsi"/>
          <w:b/>
          <w:bCs/>
          <w:i/>
          <w:iCs/>
          <w:color w:val="FF0000"/>
          <w:sz w:val="36"/>
          <w:szCs w:val="36"/>
        </w:rPr>
        <w:t xml:space="preserve"> In Christ</w:t>
      </w:r>
      <w:r w:rsidR="00D62351">
        <w:rPr>
          <w:rFonts w:cstheme="minorHAnsi"/>
          <w:b/>
          <w:bCs/>
          <w:i/>
          <w:iCs/>
          <w:color w:val="FF0000"/>
          <w:sz w:val="36"/>
          <w:szCs w:val="36"/>
        </w:rPr>
        <w:t>!</w:t>
      </w:r>
      <w:r w:rsidR="00C4789B" w:rsidRPr="0088387C">
        <w:rPr>
          <w:rFonts w:cstheme="minorHAnsi"/>
          <w:b/>
          <w:bCs/>
          <w:i/>
          <w:iCs/>
          <w:color w:val="FF0000"/>
          <w:sz w:val="36"/>
          <w:szCs w:val="36"/>
        </w:rPr>
        <w:t xml:space="preserve">” </w:t>
      </w:r>
    </w:p>
    <w:p w14:paraId="5D0FBB04" w14:textId="11B16164" w:rsidR="00DF507C" w:rsidRPr="0088387C" w:rsidRDefault="00C030E5" w:rsidP="00C4789B">
      <w:pPr>
        <w:spacing w:after="0"/>
        <w:jc w:val="center"/>
        <w:rPr>
          <w:rFonts w:cstheme="minorHAnsi"/>
          <w:b/>
          <w:bCs/>
          <w:color w:val="000000" w:themeColor="text1"/>
          <w:sz w:val="32"/>
          <w:szCs w:val="32"/>
        </w:rPr>
      </w:pPr>
      <w:r>
        <w:rPr>
          <w:rFonts w:cstheme="minorHAnsi"/>
          <w:b/>
          <w:bCs/>
          <w:color w:val="000000" w:themeColor="text1"/>
          <w:sz w:val="32"/>
          <w:szCs w:val="32"/>
        </w:rPr>
        <w:t>Ephesians 1:3; Psalm 16:5-6</w:t>
      </w:r>
      <w:r w:rsidR="00C360A9">
        <w:rPr>
          <w:rFonts w:cstheme="minorHAnsi"/>
          <w:b/>
          <w:bCs/>
          <w:color w:val="000000" w:themeColor="text1"/>
          <w:sz w:val="32"/>
          <w:szCs w:val="32"/>
        </w:rPr>
        <w:t>[KJV]</w:t>
      </w:r>
    </w:p>
    <w:p w14:paraId="3F867A0B" w14:textId="5174A10E" w:rsidR="00DF507C" w:rsidRDefault="00DF507C" w:rsidP="00DF507C">
      <w:pPr>
        <w:rPr>
          <w:rFonts w:cstheme="minorHAnsi"/>
          <w:sz w:val="32"/>
          <w:szCs w:val="32"/>
        </w:rPr>
      </w:pPr>
    </w:p>
    <w:p w14:paraId="35E3E762" w14:textId="77777777" w:rsidR="00B3017D" w:rsidRDefault="00432544" w:rsidP="00C70B06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730A1A93" w14:textId="77777777" w:rsidR="00B3017D" w:rsidRDefault="00432544" w:rsidP="00C70B06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</w:t>
      </w:r>
      <w:r>
        <w:rPr>
          <w:rFonts w:cstheme="minorHAnsi"/>
          <w:i/>
          <w:iCs/>
          <w:sz w:val="32"/>
          <w:szCs w:val="32"/>
        </w:rPr>
        <w:t>Have A Goodly Heritage In Christ</w:t>
      </w:r>
      <w:r w:rsidR="008043D8">
        <w:rPr>
          <w:rFonts w:cstheme="minorHAnsi"/>
          <w:i/>
          <w:iCs/>
          <w:sz w:val="32"/>
          <w:szCs w:val="32"/>
        </w:rPr>
        <w:t xml:space="preserve">! </w:t>
      </w:r>
    </w:p>
    <w:p w14:paraId="58D9EE77" w14:textId="77777777" w:rsidR="00B3017D" w:rsidRDefault="00C70B06" w:rsidP="00C70B06">
      <w:r w:rsidRPr="00C70B06">
        <w:rPr>
          <w:rFonts w:cstheme="minorHAnsi"/>
          <w:i/>
          <w:iCs/>
          <w:sz w:val="32"/>
          <w:szCs w:val="32"/>
        </w:rPr>
        <w:t xml:space="preserve">The </w:t>
      </w:r>
      <w:r w:rsidR="008043D8" w:rsidRPr="00C70B06">
        <w:rPr>
          <w:rFonts w:cstheme="minorHAnsi"/>
          <w:i/>
          <w:iCs/>
          <w:sz w:val="32"/>
          <w:szCs w:val="32"/>
        </w:rPr>
        <w:t>Lines Have Fallen To Me In Pleasant Places,</w:t>
      </w:r>
      <w:r w:rsidR="008043D8">
        <w:rPr>
          <w:rFonts w:cstheme="minorHAnsi"/>
          <w:i/>
          <w:iCs/>
          <w:sz w:val="32"/>
          <w:szCs w:val="32"/>
        </w:rPr>
        <w:t xml:space="preserve"> And </w:t>
      </w:r>
      <w:r w:rsidR="00684B0D">
        <w:rPr>
          <w:rFonts w:cstheme="minorHAnsi"/>
          <w:i/>
          <w:iCs/>
          <w:sz w:val="32"/>
          <w:szCs w:val="32"/>
        </w:rPr>
        <w:t xml:space="preserve">I </w:t>
      </w:r>
      <w:r w:rsidR="008043D8">
        <w:rPr>
          <w:rFonts w:cstheme="minorHAnsi"/>
          <w:i/>
          <w:iCs/>
          <w:sz w:val="32"/>
          <w:szCs w:val="32"/>
        </w:rPr>
        <w:t xml:space="preserve">Am Blessed With All Spiritual Blessings In </w:t>
      </w:r>
      <w:r w:rsidR="00C360A9">
        <w:rPr>
          <w:rFonts w:cstheme="minorHAnsi"/>
          <w:i/>
          <w:iCs/>
          <w:sz w:val="32"/>
          <w:szCs w:val="32"/>
        </w:rPr>
        <w:t>Christ Jesus</w:t>
      </w:r>
      <w:r w:rsidR="00923A09">
        <w:rPr>
          <w:rFonts w:cstheme="minorHAnsi"/>
          <w:i/>
          <w:iCs/>
          <w:sz w:val="32"/>
          <w:szCs w:val="32"/>
        </w:rPr>
        <w:t>!</w:t>
      </w:r>
      <w:r w:rsidR="00923A09">
        <w:t xml:space="preserve"> </w:t>
      </w:r>
    </w:p>
    <w:p w14:paraId="2334832F" w14:textId="00708A43" w:rsidR="00DF507C" w:rsidRPr="004A02D4" w:rsidRDefault="00212F77" w:rsidP="00DF507C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</w:t>
      </w:r>
      <w:r w:rsidR="00BB36AA">
        <w:rPr>
          <w:rFonts w:cstheme="minorHAnsi"/>
          <w:i/>
          <w:iCs/>
          <w:sz w:val="32"/>
          <w:szCs w:val="32"/>
        </w:rPr>
        <w:t>Am Called By God’s Glory And Virtue</w:t>
      </w:r>
      <w:r w:rsidR="00923A09">
        <w:rPr>
          <w:rFonts w:cstheme="minorHAnsi"/>
          <w:i/>
          <w:iCs/>
          <w:sz w:val="32"/>
          <w:szCs w:val="32"/>
        </w:rPr>
        <w:t xml:space="preserve">, </w:t>
      </w:r>
      <w:r w:rsidR="00BB36AA">
        <w:rPr>
          <w:rFonts w:cstheme="minorHAnsi"/>
          <w:i/>
          <w:iCs/>
          <w:sz w:val="32"/>
          <w:szCs w:val="32"/>
        </w:rPr>
        <w:t xml:space="preserve">And His </w:t>
      </w:r>
      <w:r w:rsidR="00923A09" w:rsidRPr="004621D8">
        <w:rPr>
          <w:rFonts w:cstheme="minorHAnsi"/>
          <w:i/>
          <w:iCs/>
          <w:sz w:val="32"/>
          <w:szCs w:val="32"/>
        </w:rPr>
        <w:t xml:space="preserve">Divine Power Has Given </w:t>
      </w:r>
      <w:r w:rsidR="004621D8">
        <w:rPr>
          <w:rFonts w:cstheme="minorHAnsi"/>
          <w:i/>
          <w:iCs/>
          <w:sz w:val="32"/>
          <w:szCs w:val="32"/>
        </w:rPr>
        <w:t>Me</w:t>
      </w:r>
      <w:r w:rsidR="004621D8" w:rsidRPr="004621D8">
        <w:rPr>
          <w:rFonts w:cstheme="minorHAnsi"/>
          <w:i/>
          <w:iCs/>
          <w:sz w:val="32"/>
          <w:szCs w:val="32"/>
        </w:rPr>
        <w:t xml:space="preserve"> </w:t>
      </w:r>
      <w:r w:rsidR="00923A09" w:rsidRPr="004621D8">
        <w:rPr>
          <w:rFonts w:cstheme="minorHAnsi"/>
          <w:i/>
          <w:iCs/>
          <w:sz w:val="32"/>
          <w:szCs w:val="32"/>
        </w:rPr>
        <w:t>All Things That Pertain To Life And Godliness</w:t>
      </w:r>
      <w:r w:rsidR="00923A09">
        <w:rPr>
          <w:rFonts w:cstheme="minorHAnsi"/>
          <w:i/>
          <w:iCs/>
          <w:sz w:val="32"/>
          <w:szCs w:val="32"/>
        </w:rPr>
        <w:t xml:space="preserve"> - </w:t>
      </w:r>
      <w:r w:rsidR="00923A09" w:rsidRPr="002823DE">
        <w:rPr>
          <w:rFonts w:cstheme="minorHAnsi"/>
          <w:i/>
          <w:iCs/>
          <w:sz w:val="32"/>
          <w:szCs w:val="32"/>
        </w:rPr>
        <w:t>It Is Waves Of God’s Blessings For Me!</w:t>
      </w:r>
      <w:r w:rsidR="00923A09">
        <w:rPr>
          <w:rFonts w:cstheme="minorHAnsi"/>
          <w:i/>
          <w:iCs/>
          <w:sz w:val="32"/>
          <w:szCs w:val="32"/>
        </w:rPr>
        <w:t xml:space="preserve"> </w:t>
      </w:r>
    </w:p>
    <w:p w14:paraId="08BE0E01" w14:textId="7E2C038B" w:rsidR="00DF507C" w:rsidRDefault="00DF507C" w:rsidP="00DF507C">
      <w:pPr>
        <w:rPr>
          <w:rFonts w:cstheme="minorHAnsi"/>
        </w:rPr>
      </w:pPr>
    </w:p>
    <w:p w14:paraId="41BA6DAD" w14:textId="280E6F33" w:rsidR="00427451" w:rsidRPr="00A87228" w:rsidRDefault="00427451" w:rsidP="008B4D78">
      <w:pPr>
        <w:rPr>
          <w:rFonts w:cstheme="minorHAnsi"/>
          <w:sz w:val="32"/>
          <w:szCs w:val="32"/>
        </w:rPr>
      </w:pPr>
    </w:p>
    <w:p w14:paraId="6D1FDBAF" w14:textId="19B14639" w:rsidR="009140BE" w:rsidRPr="003E3370" w:rsidRDefault="009140BE" w:rsidP="009140BE">
      <w:pPr>
        <w:pStyle w:val="Heading1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3E3370">
        <w:rPr>
          <w:rFonts w:asciiTheme="minorHAnsi" w:hAnsiTheme="minorHAnsi" w:cstheme="minorHAnsi"/>
          <w:b/>
          <w:bCs/>
          <w:sz w:val="44"/>
          <w:szCs w:val="44"/>
        </w:rPr>
        <w:t>JUNE – PRAYER</w:t>
      </w:r>
      <w:r w:rsidR="00644487">
        <w:rPr>
          <w:rFonts w:asciiTheme="minorHAnsi" w:hAnsiTheme="minorHAnsi" w:cstheme="minorHAnsi"/>
          <w:b/>
          <w:bCs/>
          <w:sz w:val="44"/>
          <w:szCs w:val="44"/>
        </w:rPr>
        <w:t xml:space="preserve"> PILLAR</w:t>
      </w:r>
    </w:p>
    <w:p w14:paraId="40656F0C" w14:textId="41887539" w:rsidR="003E3370" w:rsidRPr="00BD35B9" w:rsidRDefault="003E3370" w:rsidP="00C73BA9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i/>
          <w:iCs/>
          <w:color w:val="FF0000"/>
        </w:rPr>
      </w:pPr>
      <w:r w:rsidRPr="00BD35B9">
        <w:rPr>
          <w:rFonts w:asciiTheme="minorHAnsi" w:hAnsiTheme="minorHAnsi" w:cstheme="minorHAnsi"/>
          <w:b/>
          <w:bCs/>
          <w:i/>
          <w:iCs/>
          <w:color w:val="FF0000"/>
        </w:rPr>
        <w:t>“</w:t>
      </w:r>
      <w:r w:rsidR="00644487">
        <w:rPr>
          <w:rFonts w:asciiTheme="minorHAnsi" w:hAnsiTheme="minorHAnsi" w:cstheme="minorHAnsi"/>
          <w:b/>
          <w:bCs/>
          <w:i/>
          <w:iCs/>
          <w:color w:val="FF0000"/>
        </w:rPr>
        <w:t>I Am A Reaper Of Goodly Harvest!</w:t>
      </w:r>
      <w:r w:rsidRPr="00BD35B9">
        <w:rPr>
          <w:rFonts w:asciiTheme="minorHAnsi" w:hAnsiTheme="minorHAnsi" w:cstheme="minorHAnsi"/>
          <w:b/>
          <w:bCs/>
          <w:i/>
          <w:iCs/>
          <w:color w:val="FF0000"/>
        </w:rPr>
        <w:t>”</w:t>
      </w:r>
    </w:p>
    <w:p w14:paraId="7A3BB43E" w14:textId="6F5A4F5D" w:rsidR="009140BE" w:rsidRPr="00BD35B9" w:rsidRDefault="009140BE" w:rsidP="00C73BA9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BD35B9">
        <w:rPr>
          <w:rFonts w:asciiTheme="minorHAnsi" w:hAnsiTheme="minorHAnsi" w:cstheme="minorHAnsi"/>
          <w:b/>
          <w:bCs/>
          <w:color w:val="000000" w:themeColor="text1"/>
        </w:rPr>
        <w:t xml:space="preserve">Matthew </w:t>
      </w:r>
      <w:r w:rsidR="00644487">
        <w:rPr>
          <w:rFonts w:asciiTheme="minorHAnsi" w:hAnsiTheme="minorHAnsi" w:cstheme="minorHAnsi"/>
          <w:b/>
          <w:bCs/>
          <w:color w:val="000000" w:themeColor="text1"/>
        </w:rPr>
        <w:t>9:37-38</w:t>
      </w:r>
    </w:p>
    <w:p w14:paraId="47EFE386" w14:textId="77777777" w:rsidR="009F0C83" w:rsidRDefault="009F0C83" w:rsidP="009F0C83">
      <w:pPr>
        <w:rPr>
          <w:rFonts w:cstheme="minorHAnsi"/>
          <w:b/>
          <w:bCs/>
          <w:sz w:val="32"/>
          <w:szCs w:val="32"/>
        </w:rPr>
      </w:pPr>
    </w:p>
    <w:p w14:paraId="4140E095" w14:textId="77777777" w:rsidR="00B3017D" w:rsidRDefault="009F0C83" w:rsidP="009F0C83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7338FAC5" w14:textId="77777777" w:rsidR="00B3017D" w:rsidRDefault="009F0C83" w:rsidP="009F0C83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</w:t>
      </w:r>
      <w:r w:rsidR="00010A5E">
        <w:rPr>
          <w:rFonts w:cstheme="minorHAnsi"/>
          <w:i/>
          <w:iCs/>
          <w:sz w:val="32"/>
          <w:szCs w:val="32"/>
        </w:rPr>
        <w:t>Am</w:t>
      </w:r>
      <w:r>
        <w:rPr>
          <w:rFonts w:cstheme="minorHAnsi"/>
          <w:i/>
          <w:iCs/>
          <w:sz w:val="32"/>
          <w:szCs w:val="32"/>
        </w:rPr>
        <w:t xml:space="preserve"> A </w:t>
      </w:r>
      <w:r w:rsidR="00010A5E">
        <w:rPr>
          <w:rFonts w:cstheme="minorHAnsi"/>
          <w:i/>
          <w:iCs/>
          <w:sz w:val="32"/>
          <w:szCs w:val="32"/>
        </w:rPr>
        <w:t xml:space="preserve">Reaper Of </w:t>
      </w:r>
      <w:r>
        <w:rPr>
          <w:rFonts w:cstheme="minorHAnsi"/>
          <w:i/>
          <w:iCs/>
          <w:sz w:val="32"/>
          <w:szCs w:val="32"/>
        </w:rPr>
        <w:t xml:space="preserve">Goodly </w:t>
      </w:r>
      <w:r w:rsidR="00010A5E">
        <w:rPr>
          <w:rFonts w:cstheme="minorHAnsi"/>
          <w:i/>
          <w:iCs/>
          <w:sz w:val="32"/>
          <w:szCs w:val="32"/>
        </w:rPr>
        <w:t xml:space="preserve">Harvest! </w:t>
      </w:r>
    </w:p>
    <w:p w14:paraId="54339A25" w14:textId="77777777" w:rsidR="00B3017D" w:rsidRDefault="00376DFE" w:rsidP="009F0C83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God </w:t>
      </w:r>
      <w:r w:rsidR="00F741D9">
        <w:rPr>
          <w:rFonts w:cstheme="minorHAnsi"/>
          <w:i/>
          <w:iCs/>
          <w:sz w:val="32"/>
          <w:szCs w:val="32"/>
        </w:rPr>
        <w:t>Supplies</w:t>
      </w:r>
      <w:r>
        <w:rPr>
          <w:rFonts w:cstheme="minorHAnsi"/>
          <w:i/>
          <w:iCs/>
          <w:sz w:val="32"/>
          <w:szCs w:val="32"/>
        </w:rPr>
        <w:t xml:space="preserve"> And Multiplies Ev</w:t>
      </w:r>
      <w:r w:rsidR="00DC5D7F">
        <w:rPr>
          <w:rFonts w:cstheme="minorHAnsi"/>
          <w:i/>
          <w:iCs/>
          <w:sz w:val="32"/>
          <w:szCs w:val="32"/>
        </w:rPr>
        <w:t>ery Seed That I Sow</w:t>
      </w:r>
      <w:r w:rsidR="008D1515">
        <w:rPr>
          <w:rFonts w:cstheme="minorHAnsi"/>
          <w:i/>
          <w:iCs/>
          <w:sz w:val="32"/>
          <w:szCs w:val="32"/>
        </w:rPr>
        <w:t xml:space="preserve"> And Increases The Fruit Of My </w:t>
      </w:r>
      <w:r w:rsidR="003B3CBE">
        <w:rPr>
          <w:rFonts w:cstheme="minorHAnsi"/>
          <w:i/>
          <w:iCs/>
          <w:sz w:val="32"/>
          <w:szCs w:val="32"/>
        </w:rPr>
        <w:t>Righteousness</w:t>
      </w:r>
      <w:r w:rsidR="00DC5D7F">
        <w:rPr>
          <w:rFonts w:cstheme="minorHAnsi"/>
          <w:i/>
          <w:iCs/>
          <w:sz w:val="32"/>
          <w:szCs w:val="32"/>
        </w:rPr>
        <w:t xml:space="preserve">. </w:t>
      </w:r>
    </w:p>
    <w:p w14:paraId="4875A5C2" w14:textId="77777777" w:rsidR="00B3017D" w:rsidRDefault="0006530A" w:rsidP="009F0C83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</w:t>
      </w:r>
      <w:r w:rsidR="006F4C99">
        <w:rPr>
          <w:rFonts w:cstheme="minorHAnsi"/>
          <w:i/>
          <w:iCs/>
          <w:sz w:val="32"/>
          <w:szCs w:val="32"/>
        </w:rPr>
        <w:t>Enjoy</w:t>
      </w:r>
      <w:r w:rsidR="00C83A3E">
        <w:rPr>
          <w:rFonts w:cstheme="minorHAnsi"/>
          <w:i/>
          <w:iCs/>
          <w:sz w:val="32"/>
          <w:szCs w:val="32"/>
        </w:rPr>
        <w:t xml:space="preserve"> Open Heaven</w:t>
      </w:r>
      <w:r w:rsidR="00C25698">
        <w:rPr>
          <w:rFonts w:cstheme="minorHAnsi"/>
          <w:i/>
          <w:iCs/>
          <w:sz w:val="32"/>
          <w:szCs w:val="32"/>
        </w:rPr>
        <w:t>s</w:t>
      </w:r>
      <w:r w:rsidR="00C83A3E">
        <w:rPr>
          <w:rFonts w:cstheme="minorHAnsi"/>
          <w:i/>
          <w:iCs/>
          <w:sz w:val="32"/>
          <w:szCs w:val="32"/>
        </w:rPr>
        <w:t xml:space="preserve"> And </w:t>
      </w:r>
      <w:r w:rsidR="00190DBB">
        <w:rPr>
          <w:rFonts w:cstheme="minorHAnsi"/>
          <w:i/>
          <w:iCs/>
          <w:sz w:val="32"/>
          <w:szCs w:val="32"/>
        </w:rPr>
        <w:t>Reap An Overlapping, Bumper</w:t>
      </w:r>
      <w:r w:rsidR="006D03C7">
        <w:rPr>
          <w:rFonts w:cstheme="minorHAnsi"/>
          <w:i/>
          <w:iCs/>
          <w:sz w:val="32"/>
          <w:szCs w:val="32"/>
        </w:rPr>
        <w:t xml:space="preserve"> Harvest Of </w:t>
      </w:r>
      <w:r w:rsidR="00577F68">
        <w:rPr>
          <w:rFonts w:cstheme="minorHAnsi"/>
          <w:i/>
          <w:iCs/>
          <w:sz w:val="32"/>
          <w:szCs w:val="32"/>
        </w:rPr>
        <w:t>Souls,</w:t>
      </w:r>
      <w:r w:rsidR="00190DBB">
        <w:rPr>
          <w:rFonts w:cstheme="minorHAnsi"/>
          <w:i/>
          <w:iCs/>
          <w:sz w:val="32"/>
          <w:szCs w:val="32"/>
        </w:rPr>
        <w:t xml:space="preserve"> Finances, And All</w:t>
      </w:r>
      <w:r w:rsidR="00376DFE">
        <w:rPr>
          <w:rFonts w:cstheme="minorHAnsi"/>
          <w:i/>
          <w:iCs/>
          <w:sz w:val="32"/>
          <w:szCs w:val="32"/>
        </w:rPr>
        <w:t>-</w:t>
      </w:r>
      <w:r w:rsidR="00190DBB">
        <w:rPr>
          <w:rFonts w:cstheme="minorHAnsi"/>
          <w:i/>
          <w:iCs/>
          <w:sz w:val="32"/>
          <w:szCs w:val="32"/>
        </w:rPr>
        <w:t xml:space="preserve">Round </w:t>
      </w:r>
      <w:r w:rsidR="00376DFE">
        <w:rPr>
          <w:rFonts w:cstheme="minorHAnsi"/>
          <w:i/>
          <w:iCs/>
          <w:sz w:val="32"/>
          <w:szCs w:val="32"/>
        </w:rPr>
        <w:t>Prosperity</w:t>
      </w:r>
      <w:r w:rsidR="00DC5D7F">
        <w:rPr>
          <w:rFonts w:cstheme="minorHAnsi"/>
          <w:i/>
          <w:iCs/>
          <w:sz w:val="32"/>
          <w:szCs w:val="32"/>
        </w:rPr>
        <w:t xml:space="preserve"> – It Is Waves Of God’s Blessings For Me!</w:t>
      </w:r>
      <w:r w:rsidR="00190DBB">
        <w:rPr>
          <w:rFonts w:cstheme="minorHAnsi"/>
          <w:i/>
          <w:iCs/>
          <w:sz w:val="32"/>
          <w:szCs w:val="32"/>
        </w:rPr>
        <w:t xml:space="preserve"> </w:t>
      </w:r>
    </w:p>
    <w:p w14:paraId="4CCCB9D7" w14:textId="22115700" w:rsidR="00427451" w:rsidRPr="002658BD" w:rsidRDefault="004A02D4" w:rsidP="004A02D4">
      <w:pPr>
        <w:spacing w:after="0"/>
        <w:rPr>
          <w:rFonts w:cstheme="minorHAnsi"/>
          <w:b/>
          <w:bCs/>
          <w:color w:val="4472C4" w:themeColor="accent1"/>
          <w:sz w:val="32"/>
          <w:szCs w:val="32"/>
          <w:u w:val="single"/>
        </w:rPr>
      </w:pPr>
      <w:r>
        <w:rPr>
          <w:rFonts w:cstheme="minorHAnsi"/>
          <w:color w:val="000000" w:themeColor="text1"/>
          <w:sz w:val="32"/>
          <w:szCs w:val="32"/>
        </w:rPr>
        <w:lastRenderedPageBreak/>
        <w:tab/>
      </w:r>
      <w:r>
        <w:rPr>
          <w:rFonts w:cstheme="minorHAnsi"/>
          <w:color w:val="000000" w:themeColor="text1"/>
          <w:sz w:val="32"/>
          <w:szCs w:val="32"/>
        </w:rPr>
        <w:tab/>
      </w:r>
      <w:r>
        <w:rPr>
          <w:rFonts w:cstheme="minorHAnsi"/>
          <w:color w:val="000000" w:themeColor="text1"/>
          <w:sz w:val="32"/>
          <w:szCs w:val="32"/>
        </w:rPr>
        <w:tab/>
      </w:r>
      <w:r w:rsidR="00036514" w:rsidRPr="002658BD">
        <w:rPr>
          <w:rFonts w:cstheme="minorHAnsi"/>
          <w:b/>
          <w:bCs/>
          <w:color w:val="4472C4" w:themeColor="accent1"/>
          <w:sz w:val="44"/>
          <w:szCs w:val="44"/>
        </w:rPr>
        <w:t xml:space="preserve">JULY – </w:t>
      </w:r>
      <w:r w:rsidR="00E16346" w:rsidRPr="002658BD">
        <w:rPr>
          <w:rFonts w:cstheme="minorHAnsi"/>
          <w:b/>
          <w:bCs/>
          <w:color w:val="4472C4" w:themeColor="accent1"/>
          <w:sz w:val="44"/>
          <w:szCs w:val="44"/>
        </w:rPr>
        <w:t>WISDOM PILLAR</w:t>
      </w:r>
    </w:p>
    <w:p w14:paraId="53C207A2" w14:textId="3FA66E54" w:rsidR="00036514" w:rsidRPr="00BD35B9" w:rsidRDefault="00036514" w:rsidP="00036514">
      <w:pPr>
        <w:spacing w:after="0"/>
        <w:jc w:val="center"/>
        <w:rPr>
          <w:rFonts w:cstheme="minorHAnsi"/>
          <w:b/>
          <w:bCs/>
          <w:i/>
          <w:iCs/>
          <w:color w:val="FF0000"/>
          <w:sz w:val="36"/>
          <w:szCs w:val="36"/>
        </w:rPr>
      </w:pPr>
      <w:r w:rsidRPr="00BD35B9">
        <w:rPr>
          <w:rFonts w:cstheme="minorHAnsi"/>
          <w:b/>
          <w:bCs/>
          <w:i/>
          <w:iCs/>
          <w:color w:val="FF0000"/>
          <w:sz w:val="36"/>
          <w:szCs w:val="36"/>
        </w:rPr>
        <w:t>“</w:t>
      </w:r>
      <w:r w:rsidR="00E16346">
        <w:rPr>
          <w:rFonts w:cstheme="minorHAnsi"/>
          <w:b/>
          <w:bCs/>
          <w:i/>
          <w:iCs/>
          <w:color w:val="FF0000"/>
          <w:sz w:val="36"/>
          <w:szCs w:val="36"/>
        </w:rPr>
        <w:t>I Belong To The Top!</w:t>
      </w:r>
      <w:r w:rsidRPr="00BD35B9">
        <w:rPr>
          <w:rFonts w:cstheme="minorHAnsi"/>
          <w:b/>
          <w:bCs/>
          <w:i/>
          <w:iCs/>
          <w:color w:val="FF0000"/>
          <w:sz w:val="36"/>
          <w:szCs w:val="36"/>
        </w:rPr>
        <w:t xml:space="preserve">” </w:t>
      </w:r>
    </w:p>
    <w:p w14:paraId="7928DE19" w14:textId="322A7367" w:rsidR="007F5489" w:rsidRPr="00BD35B9" w:rsidRDefault="00E16346" w:rsidP="00036514">
      <w:pPr>
        <w:spacing w:after="0"/>
        <w:jc w:val="center"/>
        <w:rPr>
          <w:rFonts w:cstheme="minorHAnsi"/>
          <w:b/>
          <w:bCs/>
          <w:color w:val="000000" w:themeColor="text1"/>
          <w:sz w:val="32"/>
          <w:szCs w:val="32"/>
        </w:rPr>
      </w:pPr>
      <w:r>
        <w:rPr>
          <w:rFonts w:cstheme="minorHAnsi"/>
          <w:b/>
          <w:bCs/>
          <w:color w:val="000000" w:themeColor="text1"/>
          <w:sz w:val="32"/>
          <w:szCs w:val="32"/>
        </w:rPr>
        <w:t>Matthew 5:14-16</w:t>
      </w:r>
    </w:p>
    <w:p w14:paraId="4576B379" w14:textId="43F6649A" w:rsidR="00E633C6" w:rsidRDefault="00E633C6" w:rsidP="00E633C6">
      <w:pPr>
        <w:jc w:val="center"/>
        <w:rPr>
          <w:rFonts w:cstheme="minorHAnsi"/>
          <w:i/>
          <w:iCs/>
          <w:sz w:val="32"/>
          <w:szCs w:val="32"/>
        </w:rPr>
      </w:pPr>
    </w:p>
    <w:p w14:paraId="0B992251" w14:textId="77777777" w:rsidR="00B3017D" w:rsidRDefault="002658BD" w:rsidP="002658BD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282CB82A" w14:textId="77777777" w:rsidR="00B3017D" w:rsidRDefault="002658BD" w:rsidP="002658BD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</w:t>
      </w:r>
      <w:r w:rsidR="004A0048">
        <w:rPr>
          <w:rFonts w:cstheme="minorHAnsi"/>
          <w:i/>
          <w:iCs/>
          <w:sz w:val="32"/>
          <w:szCs w:val="32"/>
        </w:rPr>
        <w:t xml:space="preserve">Belong To The Top! </w:t>
      </w:r>
    </w:p>
    <w:p w14:paraId="1C022197" w14:textId="77777777" w:rsidR="00B3017D" w:rsidRDefault="004A0048" w:rsidP="002658BD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Am A </w:t>
      </w:r>
      <w:r w:rsidR="00902C01">
        <w:rPr>
          <w:rFonts w:cstheme="minorHAnsi"/>
          <w:i/>
          <w:iCs/>
          <w:sz w:val="32"/>
          <w:szCs w:val="32"/>
        </w:rPr>
        <w:t xml:space="preserve">City Set On A Hill That Cannot Be Hidden! </w:t>
      </w:r>
    </w:p>
    <w:p w14:paraId="64DD36A2" w14:textId="77777777" w:rsidR="00B3017D" w:rsidRDefault="00873E98" w:rsidP="002658BD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>The Lord My God Sets Me High Above</w:t>
      </w:r>
      <w:r w:rsidR="002862FB">
        <w:rPr>
          <w:rFonts w:cstheme="minorHAnsi"/>
          <w:i/>
          <w:iCs/>
          <w:sz w:val="32"/>
          <w:szCs w:val="32"/>
        </w:rPr>
        <w:t xml:space="preserve"> All Others</w:t>
      </w:r>
      <w:r>
        <w:rPr>
          <w:rFonts w:cstheme="minorHAnsi"/>
          <w:i/>
          <w:iCs/>
          <w:sz w:val="32"/>
          <w:szCs w:val="32"/>
        </w:rPr>
        <w:t xml:space="preserve">, </w:t>
      </w:r>
      <w:r w:rsidR="002D4DEB">
        <w:rPr>
          <w:rFonts w:cstheme="minorHAnsi"/>
          <w:i/>
          <w:iCs/>
          <w:sz w:val="32"/>
          <w:szCs w:val="32"/>
        </w:rPr>
        <w:t>I Am Not Beneath; I Am The Head, I Am Not The</w:t>
      </w:r>
      <w:r w:rsidR="00DD40CE">
        <w:rPr>
          <w:rFonts w:cstheme="minorHAnsi"/>
          <w:i/>
          <w:iCs/>
          <w:sz w:val="32"/>
          <w:szCs w:val="32"/>
        </w:rPr>
        <w:t xml:space="preserve"> Tail. </w:t>
      </w:r>
    </w:p>
    <w:p w14:paraId="6036A61E" w14:textId="0E434E08" w:rsidR="00D86BA6" w:rsidRPr="00A87228" w:rsidRDefault="00D234C0" w:rsidP="004A02D4">
      <w:pPr>
        <w:rPr>
          <w:rFonts w:cstheme="minorHAnsi"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>All</w:t>
      </w:r>
      <w:r w:rsidR="00B3017D">
        <w:rPr>
          <w:rFonts w:cstheme="minorHAnsi"/>
          <w:i/>
          <w:iCs/>
          <w:sz w:val="32"/>
          <w:szCs w:val="32"/>
        </w:rPr>
        <w:t xml:space="preserve"> Of</w:t>
      </w:r>
      <w:r>
        <w:rPr>
          <w:rFonts w:cstheme="minorHAnsi"/>
          <w:i/>
          <w:iCs/>
          <w:sz w:val="32"/>
          <w:szCs w:val="32"/>
        </w:rPr>
        <w:t xml:space="preserve"> </w:t>
      </w:r>
      <w:r w:rsidR="002862FB">
        <w:rPr>
          <w:rFonts w:cstheme="minorHAnsi"/>
          <w:i/>
          <w:iCs/>
          <w:sz w:val="32"/>
          <w:szCs w:val="32"/>
        </w:rPr>
        <w:t>God’s</w:t>
      </w:r>
      <w:r>
        <w:rPr>
          <w:rFonts w:cstheme="minorHAnsi"/>
          <w:i/>
          <w:iCs/>
          <w:sz w:val="32"/>
          <w:szCs w:val="32"/>
        </w:rPr>
        <w:t xml:space="preserve"> Blessings Come Upon Me And Overtake Me Because I Obey The Voice Of The Lord My God - It Is Waves Of God’s Blessings For Me! </w:t>
      </w:r>
    </w:p>
    <w:p w14:paraId="22CF5D4B" w14:textId="77777777" w:rsidR="002E758C" w:rsidRDefault="002E758C" w:rsidP="008B4D78">
      <w:pPr>
        <w:rPr>
          <w:rFonts w:cstheme="minorHAnsi"/>
          <w:b/>
          <w:bCs/>
          <w:sz w:val="32"/>
          <w:szCs w:val="32"/>
        </w:rPr>
      </w:pPr>
    </w:p>
    <w:p w14:paraId="024E3728" w14:textId="471530C5" w:rsidR="002E758C" w:rsidRPr="00B3017D" w:rsidRDefault="002E758C" w:rsidP="00B3017D">
      <w:pPr>
        <w:rPr>
          <w:rFonts w:cstheme="minorHAnsi"/>
          <w:sz w:val="32"/>
          <w:szCs w:val="32"/>
        </w:rPr>
      </w:pPr>
    </w:p>
    <w:p w14:paraId="66DEE44F" w14:textId="5E1B77AE" w:rsidR="002E758C" w:rsidRPr="00E55328" w:rsidRDefault="00E55328" w:rsidP="00B3017D">
      <w:pPr>
        <w:pStyle w:val="Heading1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E55328">
        <w:rPr>
          <w:rFonts w:asciiTheme="minorHAnsi" w:hAnsiTheme="minorHAnsi" w:cstheme="minorHAnsi"/>
          <w:b/>
          <w:bCs/>
          <w:sz w:val="44"/>
          <w:szCs w:val="44"/>
        </w:rPr>
        <w:t>AUGUST – FA</w:t>
      </w:r>
      <w:r w:rsidR="004749A6">
        <w:rPr>
          <w:rFonts w:asciiTheme="minorHAnsi" w:hAnsiTheme="minorHAnsi" w:cstheme="minorHAnsi"/>
          <w:b/>
          <w:bCs/>
          <w:sz w:val="44"/>
          <w:szCs w:val="44"/>
        </w:rPr>
        <w:t>MILY PILLAR</w:t>
      </w:r>
    </w:p>
    <w:p w14:paraId="02D4D658" w14:textId="3FC922A8" w:rsidR="00E20182" w:rsidRPr="004C5AAE" w:rsidRDefault="00E20182" w:rsidP="00E20182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</w:pPr>
      <w:r w:rsidRPr="004C5AAE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>“</w:t>
      </w:r>
      <w:r w:rsidR="004749A6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>I Am Born To Love!</w:t>
      </w:r>
      <w:r w:rsidRPr="004C5AAE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 xml:space="preserve">” </w:t>
      </w:r>
    </w:p>
    <w:p w14:paraId="2B7B5EA5" w14:textId="12FCC152" w:rsidR="00E20182" w:rsidRPr="004A02D4" w:rsidRDefault="004749A6" w:rsidP="004A02D4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>Romans 13:8-10</w:t>
      </w:r>
    </w:p>
    <w:p w14:paraId="5AC06F76" w14:textId="77777777" w:rsidR="00B3017D" w:rsidRDefault="0041011E" w:rsidP="00F85AA6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20CA2851" w14:textId="77777777" w:rsidR="00B3017D" w:rsidRDefault="0041011E" w:rsidP="00F85AA6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</w:t>
      </w:r>
      <w:r>
        <w:rPr>
          <w:rFonts w:cstheme="minorHAnsi"/>
          <w:i/>
          <w:iCs/>
          <w:sz w:val="32"/>
          <w:szCs w:val="32"/>
        </w:rPr>
        <w:t xml:space="preserve">Am Born To Love! </w:t>
      </w:r>
    </w:p>
    <w:p w14:paraId="7C56D1C3" w14:textId="77777777" w:rsidR="00B3017D" w:rsidRDefault="00861D41" w:rsidP="00F85AA6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Love The Lord My God With All My Heart, All My Soul, All My Mind, And All My Strength; And I Love Others As Jesus Loves Me! </w:t>
      </w:r>
    </w:p>
    <w:p w14:paraId="66A85647" w14:textId="77777777" w:rsidR="00B3017D" w:rsidRDefault="00861D41" w:rsidP="00F85AA6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</w:t>
      </w:r>
      <w:r w:rsidR="00030042">
        <w:rPr>
          <w:rFonts w:cstheme="minorHAnsi"/>
          <w:i/>
          <w:iCs/>
          <w:sz w:val="32"/>
          <w:szCs w:val="32"/>
        </w:rPr>
        <w:t xml:space="preserve">Put Away From My Life All Forms Of hatred, malice, </w:t>
      </w:r>
      <w:r w:rsidR="00030042" w:rsidRPr="00030042">
        <w:rPr>
          <w:rFonts w:cstheme="minorHAnsi"/>
          <w:i/>
          <w:iCs/>
          <w:sz w:val="32"/>
          <w:szCs w:val="32"/>
        </w:rPr>
        <w:t>bitterness,</w:t>
      </w:r>
      <w:r w:rsidR="00030042">
        <w:rPr>
          <w:rFonts w:cstheme="minorHAnsi"/>
          <w:i/>
          <w:iCs/>
          <w:sz w:val="32"/>
          <w:szCs w:val="32"/>
        </w:rPr>
        <w:t xml:space="preserve"> </w:t>
      </w:r>
      <w:r w:rsidR="00030042" w:rsidRPr="00030042">
        <w:rPr>
          <w:rFonts w:cstheme="minorHAnsi"/>
          <w:i/>
          <w:iCs/>
          <w:sz w:val="32"/>
          <w:szCs w:val="32"/>
        </w:rPr>
        <w:t>anger, and evil speaking</w:t>
      </w:r>
      <w:r w:rsidR="00030042">
        <w:rPr>
          <w:rFonts w:cstheme="minorHAnsi"/>
          <w:i/>
          <w:iCs/>
          <w:sz w:val="32"/>
          <w:szCs w:val="32"/>
        </w:rPr>
        <w:t xml:space="preserve">. </w:t>
      </w:r>
    </w:p>
    <w:p w14:paraId="7C12D9F1" w14:textId="77777777" w:rsidR="00B3017D" w:rsidRDefault="00030042" w:rsidP="00F85AA6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Am </w:t>
      </w:r>
      <w:r w:rsidR="00DD6011">
        <w:rPr>
          <w:rFonts w:cstheme="minorHAnsi"/>
          <w:i/>
          <w:iCs/>
          <w:sz w:val="32"/>
          <w:szCs w:val="32"/>
        </w:rPr>
        <w:t>Kind And Forgiving To All Even As God In Christ Forgave Me</w:t>
      </w:r>
      <w:r w:rsidR="006400E3">
        <w:rPr>
          <w:rFonts w:cstheme="minorHAnsi"/>
          <w:i/>
          <w:iCs/>
          <w:sz w:val="32"/>
          <w:szCs w:val="32"/>
        </w:rPr>
        <w:t xml:space="preserve">. </w:t>
      </w:r>
    </w:p>
    <w:p w14:paraId="7FF62D9B" w14:textId="77777777" w:rsidR="006C5715" w:rsidRDefault="006400E3" w:rsidP="00F85AA6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lastRenderedPageBreak/>
        <w:t>God’s Love Is Perfected In Me And I Have Boldness In The Day Of Judgement</w:t>
      </w:r>
      <w:r w:rsidR="009262E5">
        <w:rPr>
          <w:rFonts w:cstheme="minorHAnsi"/>
          <w:i/>
          <w:iCs/>
          <w:sz w:val="32"/>
          <w:szCs w:val="32"/>
        </w:rPr>
        <w:t xml:space="preserve"> </w:t>
      </w:r>
      <w:r w:rsidR="0041011E">
        <w:rPr>
          <w:rFonts w:cstheme="minorHAnsi"/>
          <w:i/>
          <w:iCs/>
          <w:sz w:val="32"/>
          <w:szCs w:val="32"/>
        </w:rPr>
        <w:t xml:space="preserve">- It Is Waves Of God’s Blessings For Me! </w:t>
      </w:r>
    </w:p>
    <w:p w14:paraId="75D6D81C" w14:textId="77777777" w:rsidR="006C5715" w:rsidRPr="009A473D" w:rsidRDefault="006C5715" w:rsidP="009A473D"/>
    <w:p w14:paraId="369FF9C2" w14:textId="71F28D05" w:rsidR="00F47A11" w:rsidRPr="000C0521" w:rsidRDefault="00663DA5" w:rsidP="009A473D">
      <w:pPr>
        <w:pStyle w:val="Heading1"/>
        <w:spacing w:before="0"/>
        <w:ind w:left="360"/>
        <w:jc w:val="center"/>
        <w:rPr>
          <w:rFonts w:asciiTheme="minorHAnsi" w:hAnsiTheme="minorHAnsi" w:cstheme="minorHAnsi"/>
          <w:b/>
          <w:bCs/>
          <w:color w:val="auto"/>
        </w:rPr>
      </w:pPr>
      <w:r w:rsidRPr="000C0521">
        <w:rPr>
          <w:rFonts w:asciiTheme="minorHAnsi" w:hAnsiTheme="minorHAnsi" w:cstheme="minorHAnsi"/>
          <w:b/>
          <w:bCs/>
          <w:sz w:val="44"/>
          <w:szCs w:val="44"/>
        </w:rPr>
        <w:t xml:space="preserve">SEPTEMBER – </w:t>
      </w:r>
      <w:r w:rsidR="00C824E1" w:rsidRPr="000C0521">
        <w:rPr>
          <w:rFonts w:asciiTheme="minorHAnsi" w:hAnsiTheme="minorHAnsi" w:cstheme="minorHAnsi"/>
          <w:b/>
          <w:bCs/>
          <w:sz w:val="44"/>
          <w:szCs w:val="44"/>
        </w:rPr>
        <w:t>HEALTH PILLAR</w:t>
      </w:r>
    </w:p>
    <w:p w14:paraId="26EF1CDF" w14:textId="707D1C9D" w:rsidR="00663DA5" w:rsidRPr="004C5AAE" w:rsidRDefault="00663DA5" w:rsidP="00663DA5">
      <w:pPr>
        <w:spacing w:after="0"/>
        <w:jc w:val="center"/>
        <w:rPr>
          <w:rFonts w:cstheme="minorHAnsi"/>
          <w:b/>
          <w:bCs/>
          <w:i/>
          <w:iCs/>
          <w:color w:val="FF0000"/>
          <w:sz w:val="36"/>
          <w:szCs w:val="36"/>
        </w:rPr>
      </w:pPr>
      <w:r w:rsidRPr="004C5AAE">
        <w:rPr>
          <w:rFonts w:cstheme="minorHAnsi"/>
          <w:b/>
          <w:bCs/>
          <w:i/>
          <w:iCs/>
          <w:color w:val="FF0000"/>
          <w:sz w:val="36"/>
          <w:szCs w:val="36"/>
        </w:rPr>
        <w:t>“</w:t>
      </w:r>
      <w:r w:rsidR="00C824E1">
        <w:rPr>
          <w:rFonts w:cstheme="minorHAnsi"/>
          <w:b/>
          <w:bCs/>
          <w:i/>
          <w:iCs/>
          <w:color w:val="FF0000"/>
          <w:sz w:val="36"/>
          <w:szCs w:val="36"/>
        </w:rPr>
        <w:t>I Am Redeemed To Be Healthy</w:t>
      </w:r>
      <w:r w:rsidRPr="004C5AAE">
        <w:rPr>
          <w:rFonts w:cstheme="minorHAnsi"/>
          <w:b/>
          <w:bCs/>
          <w:i/>
          <w:iCs/>
          <w:color w:val="FF0000"/>
          <w:sz w:val="36"/>
          <w:szCs w:val="36"/>
        </w:rPr>
        <w:t>”</w:t>
      </w:r>
    </w:p>
    <w:p w14:paraId="421DCEB8" w14:textId="453F8CA7" w:rsidR="00F47A11" w:rsidRPr="00663DA5" w:rsidRDefault="00C824E1" w:rsidP="00663DA5">
      <w:pPr>
        <w:spacing w:after="0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Isaiah 53:4-5</w:t>
      </w:r>
    </w:p>
    <w:p w14:paraId="18E7080E" w14:textId="77777777" w:rsidR="00AD075A" w:rsidRDefault="00AD075A" w:rsidP="00FF2458">
      <w:pPr>
        <w:rPr>
          <w:rFonts w:cstheme="minorHAnsi"/>
          <w:b/>
          <w:bCs/>
          <w:color w:val="FF0000"/>
          <w:sz w:val="32"/>
          <w:szCs w:val="32"/>
          <w:u w:val="single"/>
        </w:rPr>
      </w:pPr>
    </w:p>
    <w:p w14:paraId="4E2D97F1" w14:textId="77777777" w:rsidR="006C5715" w:rsidRDefault="009A473D" w:rsidP="009A473D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74715103" w14:textId="77777777" w:rsidR="006C5715" w:rsidRDefault="009A473D" w:rsidP="009A473D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</w:t>
      </w:r>
      <w:r>
        <w:rPr>
          <w:rFonts w:cstheme="minorHAnsi"/>
          <w:i/>
          <w:iCs/>
          <w:sz w:val="32"/>
          <w:szCs w:val="32"/>
        </w:rPr>
        <w:t>Am Redeemed To Be Healthy!</w:t>
      </w:r>
      <w:r w:rsidR="001F2BA4">
        <w:rPr>
          <w:rFonts w:cstheme="minorHAnsi"/>
          <w:i/>
          <w:iCs/>
          <w:sz w:val="32"/>
          <w:szCs w:val="32"/>
        </w:rPr>
        <w:t xml:space="preserve"> </w:t>
      </w:r>
    </w:p>
    <w:p w14:paraId="73E66293" w14:textId="77777777" w:rsidR="006C5715" w:rsidRDefault="001F2BA4" w:rsidP="009A473D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</w:t>
      </w:r>
      <w:r w:rsidR="000F2DC7">
        <w:rPr>
          <w:rFonts w:cstheme="minorHAnsi"/>
          <w:i/>
          <w:iCs/>
          <w:sz w:val="32"/>
          <w:szCs w:val="32"/>
        </w:rPr>
        <w:t xml:space="preserve">Prosper In All Things And I Am In Health Even As My Soul Prospers. </w:t>
      </w:r>
    </w:p>
    <w:p w14:paraId="5D52B26B" w14:textId="77777777" w:rsidR="006C5715" w:rsidRDefault="000F2DC7" w:rsidP="009A473D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The Lord </w:t>
      </w:r>
      <w:r w:rsidR="007076C7">
        <w:rPr>
          <w:rFonts w:cstheme="minorHAnsi"/>
          <w:i/>
          <w:iCs/>
          <w:sz w:val="32"/>
          <w:szCs w:val="32"/>
        </w:rPr>
        <w:t xml:space="preserve">Satisfies My Mouth With Good Things And </w:t>
      </w:r>
      <w:r>
        <w:rPr>
          <w:rFonts w:cstheme="minorHAnsi"/>
          <w:i/>
          <w:iCs/>
          <w:sz w:val="32"/>
          <w:szCs w:val="32"/>
        </w:rPr>
        <w:t xml:space="preserve">Renews </w:t>
      </w:r>
      <w:r w:rsidR="007076C7">
        <w:rPr>
          <w:rFonts w:cstheme="minorHAnsi"/>
          <w:i/>
          <w:iCs/>
          <w:sz w:val="32"/>
          <w:szCs w:val="32"/>
        </w:rPr>
        <w:t>My Youth As The Eagle</w:t>
      </w:r>
      <w:r w:rsidR="00AE365B">
        <w:rPr>
          <w:rFonts w:cstheme="minorHAnsi"/>
          <w:i/>
          <w:iCs/>
          <w:sz w:val="32"/>
          <w:szCs w:val="32"/>
        </w:rPr>
        <w:t>’</w:t>
      </w:r>
      <w:r w:rsidR="007076C7">
        <w:rPr>
          <w:rFonts w:cstheme="minorHAnsi"/>
          <w:i/>
          <w:iCs/>
          <w:sz w:val="32"/>
          <w:szCs w:val="32"/>
        </w:rPr>
        <w:t>s.</w:t>
      </w:r>
    </w:p>
    <w:p w14:paraId="644F9CD3" w14:textId="77777777" w:rsidR="006C5715" w:rsidRDefault="007076C7" w:rsidP="009A473D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 </w:t>
      </w:r>
      <w:r w:rsidR="001211D1">
        <w:rPr>
          <w:rFonts w:cstheme="minorHAnsi"/>
          <w:i/>
          <w:iCs/>
          <w:sz w:val="32"/>
          <w:szCs w:val="32"/>
        </w:rPr>
        <w:t xml:space="preserve">My Eyes Are Not Dim </w:t>
      </w:r>
      <w:r w:rsidR="00A101FE">
        <w:rPr>
          <w:rFonts w:cstheme="minorHAnsi"/>
          <w:i/>
          <w:iCs/>
          <w:sz w:val="32"/>
          <w:szCs w:val="32"/>
        </w:rPr>
        <w:t xml:space="preserve">And My Natural Vigor Is Not Diminished </w:t>
      </w:r>
      <w:r w:rsidR="009A473D">
        <w:rPr>
          <w:rFonts w:cstheme="minorHAnsi"/>
          <w:i/>
          <w:iCs/>
          <w:sz w:val="32"/>
          <w:szCs w:val="32"/>
        </w:rPr>
        <w:t xml:space="preserve">- It Is Waves Of God’s Blessings For Me! </w:t>
      </w:r>
    </w:p>
    <w:p w14:paraId="48AA5C2C" w14:textId="4A9EE2EB" w:rsidR="00554298" w:rsidRPr="00A87228" w:rsidRDefault="00554298" w:rsidP="00FB06A8">
      <w:pPr>
        <w:rPr>
          <w:rFonts w:cstheme="minorHAnsi"/>
          <w:sz w:val="32"/>
          <w:szCs w:val="32"/>
        </w:rPr>
      </w:pPr>
    </w:p>
    <w:p w14:paraId="01962ACE" w14:textId="2E556A16" w:rsidR="006F3D2A" w:rsidRPr="004C5AAE" w:rsidRDefault="004A02D4" w:rsidP="004A02D4">
      <w:pPr>
        <w:pStyle w:val="Heading1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4C5AAE" w:rsidRPr="004C5AAE">
        <w:rPr>
          <w:rFonts w:asciiTheme="minorHAnsi" w:hAnsiTheme="minorHAnsi" w:cstheme="minorHAnsi"/>
          <w:b/>
          <w:bCs/>
          <w:sz w:val="44"/>
          <w:szCs w:val="44"/>
        </w:rPr>
        <w:t>OCTOBER – RIGHTEOUSNESS</w:t>
      </w:r>
      <w:r w:rsidR="00B2287E">
        <w:rPr>
          <w:rFonts w:asciiTheme="minorHAnsi" w:hAnsiTheme="minorHAnsi" w:cstheme="minorHAnsi"/>
          <w:b/>
          <w:bCs/>
          <w:sz w:val="44"/>
          <w:szCs w:val="44"/>
        </w:rPr>
        <w:t xml:space="preserve"> PILLAR</w:t>
      </w:r>
    </w:p>
    <w:p w14:paraId="19741FC0" w14:textId="2713DA7E" w:rsidR="004C5AAE" w:rsidRDefault="009934FA" w:rsidP="00737C19">
      <w:pPr>
        <w:pStyle w:val="Heading1"/>
        <w:spacing w:before="0"/>
        <w:jc w:val="center"/>
        <w:rPr>
          <w:rFonts w:asciiTheme="minorHAnsi" w:hAnsiTheme="minorHAnsi" w:cstheme="minorHAnsi"/>
        </w:rPr>
      </w:pPr>
      <w:r w:rsidRPr="004C5AAE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>“</w:t>
      </w:r>
      <w:r w:rsidR="00B2287E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>I Am The Righteousness Of God In Christ Jesus</w:t>
      </w:r>
      <w:r w:rsidRPr="004C5AAE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 xml:space="preserve">” </w:t>
      </w:r>
    </w:p>
    <w:p w14:paraId="78F4E504" w14:textId="1E3F838D" w:rsidR="006F3D2A" w:rsidRPr="009934FA" w:rsidRDefault="00B2287E" w:rsidP="00737C19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>2 Corinthians 5:17-21</w:t>
      </w:r>
    </w:p>
    <w:p w14:paraId="74C3F4BC" w14:textId="77777777" w:rsidR="006C5715" w:rsidRDefault="00AE365B" w:rsidP="00AE365B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77EF6F06" w14:textId="77777777" w:rsidR="006C5715" w:rsidRDefault="00AE365B" w:rsidP="00AE365B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</w:t>
      </w:r>
      <w:r>
        <w:rPr>
          <w:rFonts w:cstheme="minorHAnsi"/>
          <w:i/>
          <w:iCs/>
          <w:sz w:val="32"/>
          <w:szCs w:val="32"/>
        </w:rPr>
        <w:t xml:space="preserve">Am </w:t>
      </w:r>
      <w:r w:rsidR="00DB53F0">
        <w:rPr>
          <w:rFonts w:cstheme="minorHAnsi"/>
          <w:i/>
          <w:iCs/>
          <w:sz w:val="32"/>
          <w:szCs w:val="32"/>
        </w:rPr>
        <w:t>The Righteousness Of God In Christ Jesus</w:t>
      </w:r>
      <w:r w:rsidR="00D57F67">
        <w:rPr>
          <w:rFonts w:cstheme="minorHAnsi"/>
          <w:i/>
          <w:iCs/>
          <w:sz w:val="32"/>
          <w:szCs w:val="32"/>
        </w:rPr>
        <w:t xml:space="preserve">! </w:t>
      </w:r>
    </w:p>
    <w:p w14:paraId="3EB927BC" w14:textId="77777777" w:rsidR="006C5715" w:rsidRDefault="00640E5F" w:rsidP="00AE365B">
      <w:pPr>
        <w:rPr>
          <w:rFonts w:cstheme="minorHAnsi"/>
          <w:i/>
          <w:iCs/>
          <w:sz w:val="32"/>
          <w:szCs w:val="32"/>
        </w:rPr>
      </w:pPr>
      <w:r w:rsidRPr="00640E5F">
        <w:rPr>
          <w:rFonts w:cstheme="minorHAnsi"/>
          <w:i/>
          <w:iCs/>
          <w:sz w:val="32"/>
          <w:szCs w:val="32"/>
        </w:rPr>
        <w:t xml:space="preserve">There </w:t>
      </w:r>
      <w:r w:rsidR="00D57F67" w:rsidRPr="00640E5F">
        <w:rPr>
          <w:rFonts w:cstheme="minorHAnsi"/>
          <w:i/>
          <w:iCs/>
          <w:sz w:val="32"/>
          <w:szCs w:val="32"/>
        </w:rPr>
        <w:t xml:space="preserve">Is Therefore Now No Condemnation </w:t>
      </w:r>
      <w:r w:rsidR="00D57F67">
        <w:rPr>
          <w:rFonts w:cstheme="minorHAnsi"/>
          <w:i/>
          <w:iCs/>
          <w:sz w:val="32"/>
          <w:szCs w:val="32"/>
        </w:rPr>
        <w:t xml:space="preserve">For Me Because I Walk According To The Spirit, Not According To The Flesh. </w:t>
      </w:r>
    </w:p>
    <w:p w14:paraId="17199F25" w14:textId="77777777" w:rsidR="006C5715" w:rsidRDefault="009E3FD6" w:rsidP="00AE365B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</w:t>
      </w:r>
      <w:r w:rsidR="00AA00AD">
        <w:rPr>
          <w:rFonts w:cstheme="minorHAnsi"/>
          <w:i/>
          <w:iCs/>
          <w:sz w:val="32"/>
          <w:szCs w:val="32"/>
        </w:rPr>
        <w:t>Have</w:t>
      </w:r>
      <w:r>
        <w:rPr>
          <w:rFonts w:cstheme="minorHAnsi"/>
          <w:i/>
          <w:iCs/>
          <w:sz w:val="32"/>
          <w:szCs w:val="32"/>
        </w:rPr>
        <w:t xml:space="preserve"> Dominion Over The Temptations And Sins Of This World</w:t>
      </w:r>
      <w:r w:rsidR="00D57F67">
        <w:rPr>
          <w:rFonts w:cstheme="minorHAnsi"/>
          <w:i/>
          <w:iCs/>
          <w:sz w:val="32"/>
          <w:szCs w:val="32"/>
        </w:rPr>
        <w:t xml:space="preserve">. </w:t>
      </w:r>
    </w:p>
    <w:p w14:paraId="54AAC45C" w14:textId="77777777" w:rsidR="006C5715" w:rsidRDefault="00A74319" w:rsidP="00AE365B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Glorify God </w:t>
      </w:r>
      <w:r w:rsidR="009C690E">
        <w:rPr>
          <w:rFonts w:cstheme="minorHAnsi"/>
          <w:i/>
          <w:iCs/>
          <w:sz w:val="32"/>
          <w:szCs w:val="32"/>
        </w:rPr>
        <w:t xml:space="preserve">In My Body And In My </w:t>
      </w:r>
      <w:r w:rsidR="002F7003">
        <w:rPr>
          <w:rFonts w:cstheme="minorHAnsi"/>
          <w:i/>
          <w:iCs/>
          <w:sz w:val="32"/>
          <w:szCs w:val="32"/>
        </w:rPr>
        <w:t xml:space="preserve">Spirit </w:t>
      </w:r>
      <w:r w:rsidR="00D57F67">
        <w:rPr>
          <w:rFonts w:cstheme="minorHAnsi"/>
          <w:i/>
          <w:iCs/>
          <w:sz w:val="32"/>
          <w:szCs w:val="32"/>
        </w:rPr>
        <w:t xml:space="preserve">- </w:t>
      </w:r>
      <w:r w:rsidR="00AE365B">
        <w:rPr>
          <w:rFonts w:cstheme="minorHAnsi"/>
          <w:i/>
          <w:iCs/>
          <w:sz w:val="32"/>
          <w:szCs w:val="32"/>
        </w:rPr>
        <w:t xml:space="preserve">It Is Waves Of God’s Blessings For Me! </w:t>
      </w:r>
    </w:p>
    <w:p w14:paraId="697289E9" w14:textId="4F4F35E0" w:rsidR="001C53D0" w:rsidRPr="00850226" w:rsidRDefault="004A02D4" w:rsidP="004A02D4">
      <w:pPr>
        <w:rPr>
          <w:rFonts w:cstheme="minorHAnsi"/>
          <w:b/>
          <w:bCs/>
          <w:color w:val="4472C4" w:themeColor="accent1"/>
          <w:sz w:val="32"/>
          <w:szCs w:val="32"/>
        </w:rPr>
      </w:pPr>
      <w:r>
        <w:rPr>
          <w:rFonts w:cstheme="minorHAnsi"/>
          <w:b/>
          <w:bCs/>
          <w:sz w:val="44"/>
          <w:szCs w:val="44"/>
        </w:rPr>
        <w:lastRenderedPageBreak/>
        <w:tab/>
      </w:r>
      <w:r>
        <w:rPr>
          <w:rFonts w:cstheme="minorHAnsi"/>
          <w:b/>
          <w:bCs/>
          <w:sz w:val="44"/>
          <w:szCs w:val="44"/>
        </w:rPr>
        <w:tab/>
      </w:r>
      <w:r>
        <w:rPr>
          <w:rFonts w:cstheme="minorHAnsi"/>
          <w:b/>
          <w:bCs/>
          <w:sz w:val="44"/>
          <w:szCs w:val="44"/>
        </w:rPr>
        <w:tab/>
      </w:r>
      <w:r w:rsidR="0048420E" w:rsidRPr="00850226">
        <w:rPr>
          <w:rFonts w:cstheme="minorHAnsi"/>
          <w:b/>
          <w:bCs/>
          <w:color w:val="4472C4" w:themeColor="accent1"/>
          <w:sz w:val="44"/>
          <w:szCs w:val="44"/>
        </w:rPr>
        <w:t xml:space="preserve">NOVEMBER – </w:t>
      </w:r>
      <w:r w:rsidR="00934FF6" w:rsidRPr="00850226">
        <w:rPr>
          <w:rFonts w:cstheme="minorHAnsi"/>
          <w:b/>
          <w:bCs/>
          <w:color w:val="4472C4" w:themeColor="accent1"/>
          <w:sz w:val="44"/>
          <w:szCs w:val="44"/>
        </w:rPr>
        <w:t>PRAISE PILLAR</w:t>
      </w:r>
    </w:p>
    <w:p w14:paraId="64C7D25F" w14:textId="2277592C" w:rsidR="0048420E" w:rsidRPr="00112F05" w:rsidRDefault="0048420E" w:rsidP="0048420E">
      <w:pPr>
        <w:spacing w:after="0"/>
        <w:jc w:val="center"/>
        <w:rPr>
          <w:rFonts w:cstheme="minorHAnsi"/>
          <w:b/>
          <w:bCs/>
          <w:i/>
          <w:iCs/>
          <w:color w:val="FF0000"/>
          <w:sz w:val="36"/>
          <w:szCs w:val="36"/>
        </w:rPr>
      </w:pPr>
      <w:r w:rsidRPr="00112F05">
        <w:rPr>
          <w:rFonts w:cstheme="minorHAnsi"/>
          <w:b/>
          <w:bCs/>
          <w:i/>
          <w:iCs/>
          <w:color w:val="FF0000"/>
          <w:sz w:val="36"/>
          <w:szCs w:val="36"/>
        </w:rPr>
        <w:t>“</w:t>
      </w:r>
      <w:r w:rsidR="00AE730C">
        <w:rPr>
          <w:rFonts w:cstheme="minorHAnsi"/>
          <w:b/>
          <w:bCs/>
          <w:i/>
          <w:iCs/>
          <w:color w:val="FF0000"/>
          <w:sz w:val="36"/>
          <w:szCs w:val="36"/>
        </w:rPr>
        <w:t>I Am Created To Praise My God!</w:t>
      </w:r>
      <w:r w:rsidRPr="00112F05">
        <w:rPr>
          <w:rFonts w:cstheme="minorHAnsi"/>
          <w:b/>
          <w:bCs/>
          <w:i/>
          <w:iCs/>
          <w:color w:val="FF0000"/>
          <w:sz w:val="36"/>
          <w:szCs w:val="36"/>
        </w:rPr>
        <w:t>”</w:t>
      </w:r>
    </w:p>
    <w:p w14:paraId="406E94D0" w14:textId="3F5C0B03" w:rsidR="001C53D0" w:rsidRPr="00112F05" w:rsidRDefault="00AE730C" w:rsidP="0048420E">
      <w:pPr>
        <w:spacing w:after="0"/>
        <w:jc w:val="center"/>
        <w:rPr>
          <w:rFonts w:cstheme="minorHAnsi"/>
          <w:b/>
          <w:bCs/>
          <w:color w:val="000000" w:themeColor="text1"/>
          <w:sz w:val="32"/>
          <w:szCs w:val="32"/>
        </w:rPr>
      </w:pPr>
      <w:r>
        <w:rPr>
          <w:rFonts w:cstheme="minorHAnsi"/>
          <w:b/>
          <w:bCs/>
          <w:color w:val="000000" w:themeColor="text1"/>
          <w:sz w:val="32"/>
          <w:szCs w:val="32"/>
        </w:rPr>
        <w:t>Isaiah 43:7,21</w:t>
      </w:r>
    </w:p>
    <w:p w14:paraId="540E94A4" w14:textId="29B8085B" w:rsidR="00104FEE" w:rsidRDefault="00104FEE" w:rsidP="001C53D0">
      <w:pPr>
        <w:rPr>
          <w:rFonts w:cstheme="minorHAnsi"/>
          <w:sz w:val="32"/>
          <w:szCs w:val="32"/>
        </w:rPr>
      </w:pPr>
    </w:p>
    <w:p w14:paraId="3424EFD4" w14:textId="77777777" w:rsidR="006C5715" w:rsidRDefault="00850226" w:rsidP="00912E75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1D10B559" w14:textId="77777777" w:rsidR="006C5715" w:rsidRDefault="00850226" w:rsidP="00912E75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</w:t>
      </w:r>
      <w:r>
        <w:rPr>
          <w:rFonts w:cstheme="minorHAnsi"/>
          <w:i/>
          <w:iCs/>
          <w:sz w:val="32"/>
          <w:szCs w:val="32"/>
        </w:rPr>
        <w:t xml:space="preserve">Am Created To Praise My God! </w:t>
      </w:r>
    </w:p>
    <w:p w14:paraId="086AA2B0" w14:textId="77777777" w:rsidR="006C5715" w:rsidRDefault="00850226" w:rsidP="00912E75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>I Bless</w:t>
      </w:r>
      <w:r w:rsidR="007779C5">
        <w:rPr>
          <w:rFonts w:cstheme="minorHAnsi"/>
          <w:i/>
          <w:iCs/>
          <w:sz w:val="32"/>
          <w:szCs w:val="32"/>
        </w:rPr>
        <w:t xml:space="preserve"> God At All Times And His Praise Is Continually </w:t>
      </w:r>
      <w:r w:rsidR="00AE6755">
        <w:rPr>
          <w:rFonts w:cstheme="minorHAnsi"/>
          <w:i/>
          <w:iCs/>
          <w:sz w:val="32"/>
          <w:szCs w:val="32"/>
        </w:rPr>
        <w:t>In My Mouth</w:t>
      </w:r>
      <w:r w:rsidR="007779C5">
        <w:rPr>
          <w:rFonts w:cstheme="minorHAnsi"/>
          <w:i/>
          <w:iCs/>
          <w:sz w:val="32"/>
          <w:szCs w:val="32"/>
        </w:rPr>
        <w:t>.</w:t>
      </w:r>
      <w:r w:rsidR="00912E75">
        <w:rPr>
          <w:rFonts w:cstheme="minorHAnsi"/>
          <w:i/>
          <w:iCs/>
          <w:sz w:val="32"/>
          <w:szCs w:val="32"/>
        </w:rPr>
        <w:t xml:space="preserve"> </w:t>
      </w:r>
    </w:p>
    <w:p w14:paraId="78542E99" w14:textId="77777777" w:rsidR="006C5715" w:rsidRDefault="0001634C" w:rsidP="00912E75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I Sing To The Lord A </w:t>
      </w:r>
      <w:r w:rsidR="00FB5BE0">
        <w:rPr>
          <w:rFonts w:cstheme="minorHAnsi"/>
          <w:i/>
          <w:iCs/>
          <w:sz w:val="32"/>
          <w:szCs w:val="32"/>
        </w:rPr>
        <w:t>New Song For He Has Done Marvelous Things For Me</w:t>
      </w:r>
      <w:r w:rsidR="00FC5AD5">
        <w:rPr>
          <w:rFonts w:cstheme="minorHAnsi"/>
          <w:i/>
          <w:iCs/>
          <w:sz w:val="32"/>
          <w:szCs w:val="32"/>
        </w:rPr>
        <w:t xml:space="preserve">. </w:t>
      </w:r>
    </w:p>
    <w:p w14:paraId="635C111A" w14:textId="2CD2AC5E" w:rsidR="00B948EC" w:rsidRPr="00A87228" w:rsidRDefault="00FC5AD5" w:rsidP="004A02D4">
      <w:pPr>
        <w:rPr>
          <w:rFonts w:cstheme="minorHAnsi"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God My Own God </w:t>
      </w:r>
      <w:r w:rsidR="006F57A1">
        <w:rPr>
          <w:rFonts w:cstheme="minorHAnsi"/>
          <w:i/>
          <w:iCs/>
          <w:sz w:val="32"/>
          <w:szCs w:val="32"/>
        </w:rPr>
        <w:t>Blesses</w:t>
      </w:r>
      <w:r>
        <w:rPr>
          <w:rFonts w:cstheme="minorHAnsi"/>
          <w:i/>
          <w:iCs/>
          <w:sz w:val="32"/>
          <w:szCs w:val="32"/>
        </w:rPr>
        <w:t xml:space="preserve"> Me </w:t>
      </w:r>
      <w:r w:rsidR="00FB5BE0">
        <w:rPr>
          <w:rFonts w:cstheme="minorHAnsi"/>
          <w:i/>
          <w:iCs/>
          <w:sz w:val="32"/>
          <w:szCs w:val="32"/>
        </w:rPr>
        <w:t xml:space="preserve">- </w:t>
      </w:r>
      <w:r w:rsidR="00850226">
        <w:rPr>
          <w:rFonts w:cstheme="minorHAnsi"/>
          <w:i/>
          <w:iCs/>
          <w:sz w:val="32"/>
          <w:szCs w:val="32"/>
        </w:rPr>
        <w:t xml:space="preserve">It Is Waves Of God’s Blessings For Me! </w:t>
      </w:r>
    </w:p>
    <w:p w14:paraId="1C21ECDE" w14:textId="3A354C2C" w:rsidR="002B2F56" w:rsidRPr="00A87228" w:rsidRDefault="00850226" w:rsidP="002B2F56">
      <w:pPr>
        <w:rPr>
          <w:rFonts w:cstheme="minorHAnsi"/>
          <w:sz w:val="32"/>
          <w:szCs w:val="32"/>
        </w:rPr>
      </w:pPr>
      <w:r>
        <w:rPr>
          <w:rFonts w:cstheme="minorHAnsi"/>
          <w:b/>
          <w:bCs/>
          <w:color w:val="FF0000"/>
          <w:sz w:val="32"/>
          <w:szCs w:val="32"/>
          <w:u w:val="single"/>
        </w:rPr>
        <w:t xml:space="preserve"> </w:t>
      </w:r>
    </w:p>
    <w:p w14:paraId="6C467244" w14:textId="659A974F" w:rsidR="005621C9" w:rsidRPr="00A87228" w:rsidRDefault="005621C9" w:rsidP="008A1A70">
      <w:pPr>
        <w:rPr>
          <w:rFonts w:cstheme="minorHAnsi"/>
          <w:sz w:val="32"/>
          <w:szCs w:val="32"/>
        </w:rPr>
      </w:pPr>
    </w:p>
    <w:p w14:paraId="7B26BCF6" w14:textId="68FA34B1" w:rsidR="0048420E" w:rsidRPr="00A42BFE" w:rsidRDefault="00A42BFE" w:rsidP="00A42BFE">
      <w:pPr>
        <w:pStyle w:val="Heading1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A42BFE">
        <w:rPr>
          <w:rFonts w:asciiTheme="minorHAnsi" w:hAnsiTheme="minorHAnsi" w:cstheme="minorHAnsi"/>
          <w:b/>
          <w:bCs/>
          <w:sz w:val="44"/>
          <w:szCs w:val="44"/>
        </w:rPr>
        <w:t>DECEMBER – HOLY SPIRIT</w:t>
      </w:r>
      <w:r w:rsidR="00C81196">
        <w:rPr>
          <w:rFonts w:asciiTheme="minorHAnsi" w:hAnsiTheme="minorHAnsi" w:cstheme="minorHAnsi"/>
          <w:b/>
          <w:bCs/>
          <w:sz w:val="44"/>
          <w:szCs w:val="44"/>
        </w:rPr>
        <w:t xml:space="preserve"> PILLAR</w:t>
      </w:r>
    </w:p>
    <w:p w14:paraId="0B4413BC" w14:textId="1200F434" w:rsidR="00A42BFE" w:rsidRPr="009934FA" w:rsidRDefault="00A42BFE" w:rsidP="00A42BFE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i/>
          <w:iCs/>
          <w:color w:val="auto"/>
          <w:sz w:val="36"/>
          <w:szCs w:val="36"/>
        </w:rPr>
      </w:pPr>
      <w:r w:rsidRPr="009934FA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>“</w:t>
      </w:r>
      <w:r w:rsidR="00C81196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>I Am A Carrier Of Good News!</w:t>
      </w:r>
      <w:r w:rsidRPr="009934FA">
        <w:rPr>
          <w:rFonts w:asciiTheme="minorHAnsi" w:hAnsiTheme="minorHAnsi" w:cstheme="minorHAnsi"/>
          <w:b/>
          <w:bCs/>
          <w:i/>
          <w:iCs/>
          <w:color w:val="FF0000"/>
          <w:sz w:val="36"/>
          <w:szCs w:val="36"/>
        </w:rPr>
        <w:t>”</w:t>
      </w:r>
    </w:p>
    <w:p w14:paraId="182C1A36" w14:textId="4D66DB22" w:rsidR="0048420E" w:rsidRPr="009934FA" w:rsidRDefault="0048420E" w:rsidP="00A42BFE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color w:val="auto"/>
        </w:rPr>
      </w:pPr>
      <w:bookmarkStart w:id="0" w:name="_Hlk87730788"/>
      <w:r w:rsidRPr="009934FA">
        <w:rPr>
          <w:rFonts w:asciiTheme="minorHAnsi" w:hAnsiTheme="minorHAnsi" w:cstheme="minorHAnsi"/>
          <w:b/>
          <w:bCs/>
          <w:color w:val="auto"/>
        </w:rPr>
        <w:t>Romans 1</w:t>
      </w:r>
      <w:r w:rsidR="00C81196">
        <w:rPr>
          <w:rFonts w:asciiTheme="minorHAnsi" w:hAnsiTheme="minorHAnsi" w:cstheme="minorHAnsi"/>
          <w:b/>
          <w:bCs/>
          <w:color w:val="auto"/>
        </w:rPr>
        <w:t>0</w:t>
      </w:r>
      <w:r w:rsidRPr="009934FA">
        <w:rPr>
          <w:rFonts w:asciiTheme="minorHAnsi" w:hAnsiTheme="minorHAnsi" w:cstheme="minorHAnsi"/>
          <w:b/>
          <w:bCs/>
          <w:color w:val="auto"/>
        </w:rPr>
        <w:t>:1</w:t>
      </w:r>
      <w:r w:rsidR="00C81196">
        <w:rPr>
          <w:rFonts w:asciiTheme="minorHAnsi" w:hAnsiTheme="minorHAnsi" w:cstheme="minorHAnsi"/>
          <w:b/>
          <w:bCs/>
          <w:color w:val="auto"/>
        </w:rPr>
        <w:t>4-15</w:t>
      </w:r>
    </w:p>
    <w:bookmarkEnd w:id="0"/>
    <w:p w14:paraId="78129B1C" w14:textId="77777777" w:rsidR="00EC760E" w:rsidRDefault="00EC760E" w:rsidP="00EC760E">
      <w:pPr>
        <w:rPr>
          <w:rFonts w:cstheme="minorHAnsi"/>
          <w:b/>
          <w:bCs/>
          <w:sz w:val="32"/>
          <w:szCs w:val="32"/>
        </w:rPr>
      </w:pPr>
    </w:p>
    <w:p w14:paraId="3F711C63" w14:textId="77777777" w:rsidR="006C5715" w:rsidRDefault="00EC760E" w:rsidP="006F57A1">
      <w:pPr>
        <w:rPr>
          <w:rFonts w:cstheme="minorHAnsi"/>
          <w:sz w:val="32"/>
          <w:szCs w:val="32"/>
        </w:rPr>
      </w:pPr>
      <w:r w:rsidRPr="00C63D0A">
        <w:rPr>
          <w:rFonts w:cstheme="minorHAnsi"/>
          <w:b/>
          <w:bCs/>
          <w:sz w:val="32"/>
          <w:szCs w:val="32"/>
        </w:rPr>
        <w:t>The Month’s Confession:</w:t>
      </w:r>
      <w:r>
        <w:rPr>
          <w:rFonts w:cstheme="minorHAnsi"/>
          <w:sz w:val="32"/>
          <w:szCs w:val="32"/>
        </w:rPr>
        <w:t xml:space="preserve"> </w:t>
      </w:r>
    </w:p>
    <w:p w14:paraId="440E7243" w14:textId="77777777" w:rsidR="006C5715" w:rsidRDefault="00EC760E" w:rsidP="006F57A1">
      <w:pPr>
        <w:rPr>
          <w:rFonts w:cstheme="minorHAnsi"/>
          <w:i/>
          <w:iCs/>
          <w:sz w:val="32"/>
          <w:szCs w:val="32"/>
        </w:rPr>
      </w:pPr>
      <w:r w:rsidRPr="002823DE">
        <w:rPr>
          <w:rFonts w:cstheme="minorHAnsi"/>
          <w:i/>
          <w:iCs/>
          <w:sz w:val="32"/>
          <w:szCs w:val="32"/>
        </w:rPr>
        <w:t xml:space="preserve">I </w:t>
      </w:r>
      <w:r>
        <w:rPr>
          <w:rFonts w:cstheme="minorHAnsi"/>
          <w:i/>
          <w:iCs/>
          <w:sz w:val="32"/>
          <w:szCs w:val="32"/>
        </w:rPr>
        <w:t xml:space="preserve">Am </w:t>
      </w:r>
      <w:r w:rsidR="008C3EE4">
        <w:rPr>
          <w:rFonts w:cstheme="minorHAnsi"/>
          <w:i/>
          <w:iCs/>
          <w:sz w:val="32"/>
          <w:szCs w:val="32"/>
        </w:rPr>
        <w:t xml:space="preserve">A Carrier Of Good News! </w:t>
      </w:r>
      <w:r>
        <w:rPr>
          <w:rFonts w:cstheme="minorHAnsi"/>
          <w:i/>
          <w:iCs/>
          <w:sz w:val="32"/>
          <w:szCs w:val="32"/>
        </w:rPr>
        <w:t xml:space="preserve"> </w:t>
      </w:r>
    </w:p>
    <w:p w14:paraId="7D3FE917" w14:textId="77777777" w:rsidR="006C5715" w:rsidRDefault="00336F8F" w:rsidP="006F57A1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>I Preach God’s Word</w:t>
      </w:r>
      <w:r w:rsidR="006613E5">
        <w:rPr>
          <w:rFonts w:cstheme="minorHAnsi"/>
          <w:i/>
          <w:iCs/>
          <w:sz w:val="32"/>
          <w:szCs w:val="32"/>
        </w:rPr>
        <w:t xml:space="preserve"> Everywhere </w:t>
      </w:r>
      <w:r>
        <w:rPr>
          <w:rFonts w:cstheme="minorHAnsi"/>
          <w:i/>
          <w:iCs/>
          <w:sz w:val="32"/>
          <w:szCs w:val="32"/>
        </w:rPr>
        <w:t>In All Seasons</w:t>
      </w:r>
      <w:r w:rsidR="006E4B38">
        <w:rPr>
          <w:rFonts w:cstheme="minorHAnsi"/>
          <w:i/>
          <w:iCs/>
          <w:sz w:val="32"/>
          <w:szCs w:val="32"/>
        </w:rPr>
        <w:t xml:space="preserve"> With Signs And Wonders Following! </w:t>
      </w:r>
    </w:p>
    <w:p w14:paraId="3D49258F" w14:textId="77777777" w:rsidR="006C5715" w:rsidRDefault="00421BDB" w:rsidP="006F57A1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>I Am A Problem</w:t>
      </w:r>
      <w:r w:rsidR="004D59C6">
        <w:rPr>
          <w:rFonts w:cstheme="minorHAnsi"/>
          <w:i/>
          <w:iCs/>
          <w:sz w:val="32"/>
          <w:szCs w:val="32"/>
        </w:rPr>
        <w:t>-</w:t>
      </w:r>
      <w:r w:rsidR="00DE780B">
        <w:rPr>
          <w:rFonts w:cstheme="minorHAnsi"/>
          <w:i/>
          <w:iCs/>
          <w:sz w:val="32"/>
          <w:szCs w:val="32"/>
        </w:rPr>
        <w:t>Solver;</w:t>
      </w:r>
      <w:r>
        <w:rPr>
          <w:rFonts w:cstheme="minorHAnsi"/>
          <w:i/>
          <w:iCs/>
          <w:sz w:val="32"/>
          <w:szCs w:val="32"/>
        </w:rPr>
        <w:t xml:space="preserve"> I Am Not A Problem</w:t>
      </w:r>
      <w:r w:rsidR="004D59C6">
        <w:rPr>
          <w:rFonts w:cstheme="minorHAnsi"/>
          <w:i/>
          <w:iCs/>
          <w:sz w:val="32"/>
          <w:szCs w:val="32"/>
        </w:rPr>
        <w:t>-</w:t>
      </w:r>
      <w:r>
        <w:rPr>
          <w:rFonts w:cstheme="minorHAnsi"/>
          <w:i/>
          <w:iCs/>
          <w:sz w:val="32"/>
          <w:szCs w:val="32"/>
        </w:rPr>
        <w:t>Carrier</w:t>
      </w:r>
      <w:r w:rsidR="0042352D">
        <w:rPr>
          <w:rFonts w:cstheme="minorHAnsi"/>
          <w:i/>
          <w:iCs/>
          <w:sz w:val="32"/>
          <w:szCs w:val="32"/>
        </w:rPr>
        <w:t xml:space="preserve">. </w:t>
      </w:r>
    </w:p>
    <w:p w14:paraId="48048240" w14:textId="77777777" w:rsidR="006C5715" w:rsidRDefault="00804E54" w:rsidP="006F57A1">
      <w:p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All The Families On Earth Are Blessed In Me </w:t>
      </w:r>
      <w:r w:rsidR="008C2177">
        <w:rPr>
          <w:rFonts w:cstheme="minorHAnsi"/>
          <w:i/>
          <w:iCs/>
          <w:sz w:val="32"/>
          <w:szCs w:val="32"/>
        </w:rPr>
        <w:t>And My Entire Dynasty</w:t>
      </w:r>
      <w:r w:rsidR="00DE780B">
        <w:rPr>
          <w:rFonts w:cstheme="minorHAnsi"/>
          <w:i/>
          <w:iCs/>
          <w:sz w:val="32"/>
          <w:szCs w:val="32"/>
        </w:rPr>
        <w:t xml:space="preserve"> - It Is Waves Of God’s Blessings For Me! </w:t>
      </w:r>
      <w:bookmarkStart w:id="1" w:name="_GoBack"/>
      <w:bookmarkEnd w:id="1"/>
    </w:p>
    <w:sectPr w:rsidR="006C5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0AD8C7" w14:textId="77777777" w:rsidR="0011579B" w:rsidRDefault="0011579B" w:rsidP="00A460E3">
      <w:pPr>
        <w:spacing w:after="0" w:line="240" w:lineRule="auto"/>
      </w:pPr>
      <w:r>
        <w:separator/>
      </w:r>
    </w:p>
  </w:endnote>
  <w:endnote w:type="continuationSeparator" w:id="0">
    <w:p w14:paraId="3FEFC628" w14:textId="77777777" w:rsidR="0011579B" w:rsidRDefault="0011579B" w:rsidP="00A46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95412C" w14:textId="77777777" w:rsidR="0011579B" w:rsidRDefault="0011579B" w:rsidP="00A460E3">
      <w:pPr>
        <w:spacing w:after="0" w:line="240" w:lineRule="auto"/>
      </w:pPr>
      <w:r>
        <w:separator/>
      </w:r>
    </w:p>
  </w:footnote>
  <w:footnote w:type="continuationSeparator" w:id="0">
    <w:p w14:paraId="4E5E324B" w14:textId="77777777" w:rsidR="0011579B" w:rsidRDefault="0011579B" w:rsidP="00A460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4618E0"/>
    <w:multiLevelType w:val="hybridMultilevel"/>
    <w:tmpl w:val="955EC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4F00A8"/>
    <w:multiLevelType w:val="hybridMultilevel"/>
    <w:tmpl w:val="502AD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B63D2B"/>
    <w:multiLevelType w:val="hybridMultilevel"/>
    <w:tmpl w:val="EAEE3678"/>
    <w:lvl w:ilvl="0" w:tplc="AB182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A63824"/>
    <w:multiLevelType w:val="hybridMultilevel"/>
    <w:tmpl w:val="C002A7D0"/>
    <w:lvl w:ilvl="0" w:tplc="0F881E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9108C4"/>
    <w:multiLevelType w:val="hybridMultilevel"/>
    <w:tmpl w:val="142EA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8860B9"/>
    <w:multiLevelType w:val="hybridMultilevel"/>
    <w:tmpl w:val="A282C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BB50E5"/>
    <w:multiLevelType w:val="hybridMultilevel"/>
    <w:tmpl w:val="2CB80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886431"/>
    <w:multiLevelType w:val="hybridMultilevel"/>
    <w:tmpl w:val="C59EB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7D71AF"/>
    <w:multiLevelType w:val="hybridMultilevel"/>
    <w:tmpl w:val="48E25EFC"/>
    <w:lvl w:ilvl="0" w:tplc="73CA661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527BC3"/>
    <w:multiLevelType w:val="hybridMultilevel"/>
    <w:tmpl w:val="92E287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FEE3C90"/>
    <w:multiLevelType w:val="hybridMultilevel"/>
    <w:tmpl w:val="41EEC1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40A24188"/>
    <w:multiLevelType w:val="hybridMultilevel"/>
    <w:tmpl w:val="812272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804AF6"/>
    <w:multiLevelType w:val="hybridMultilevel"/>
    <w:tmpl w:val="E7A686FE"/>
    <w:lvl w:ilvl="0" w:tplc="0409001B">
      <w:start w:val="1"/>
      <w:numFmt w:val="lowerRoman"/>
      <w:lvlText w:val="%1."/>
      <w:lvlJc w:val="right"/>
      <w:pPr>
        <w:ind w:left="1513" w:hanging="360"/>
      </w:pPr>
    </w:lvl>
    <w:lvl w:ilvl="1" w:tplc="04090019" w:tentative="1">
      <w:start w:val="1"/>
      <w:numFmt w:val="lowerLetter"/>
      <w:lvlText w:val="%2."/>
      <w:lvlJc w:val="left"/>
      <w:pPr>
        <w:ind w:left="2233" w:hanging="360"/>
      </w:pPr>
    </w:lvl>
    <w:lvl w:ilvl="2" w:tplc="0409001B" w:tentative="1">
      <w:start w:val="1"/>
      <w:numFmt w:val="lowerRoman"/>
      <w:lvlText w:val="%3."/>
      <w:lvlJc w:val="right"/>
      <w:pPr>
        <w:ind w:left="2953" w:hanging="180"/>
      </w:pPr>
    </w:lvl>
    <w:lvl w:ilvl="3" w:tplc="0409000F" w:tentative="1">
      <w:start w:val="1"/>
      <w:numFmt w:val="decimal"/>
      <w:lvlText w:val="%4."/>
      <w:lvlJc w:val="left"/>
      <w:pPr>
        <w:ind w:left="3673" w:hanging="360"/>
      </w:pPr>
    </w:lvl>
    <w:lvl w:ilvl="4" w:tplc="04090019" w:tentative="1">
      <w:start w:val="1"/>
      <w:numFmt w:val="lowerLetter"/>
      <w:lvlText w:val="%5."/>
      <w:lvlJc w:val="left"/>
      <w:pPr>
        <w:ind w:left="4393" w:hanging="360"/>
      </w:pPr>
    </w:lvl>
    <w:lvl w:ilvl="5" w:tplc="0409001B" w:tentative="1">
      <w:start w:val="1"/>
      <w:numFmt w:val="lowerRoman"/>
      <w:lvlText w:val="%6."/>
      <w:lvlJc w:val="right"/>
      <w:pPr>
        <w:ind w:left="5113" w:hanging="180"/>
      </w:pPr>
    </w:lvl>
    <w:lvl w:ilvl="6" w:tplc="0409000F" w:tentative="1">
      <w:start w:val="1"/>
      <w:numFmt w:val="decimal"/>
      <w:lvlText w:val="%7."/>
      <w:lvlJc w:val="left"/>
      <w:pPr>
        <w:ind w:left="5833" w:hanging="360"/>
      </w:pPr>
    </w:lvl>
    <w:lvl w:ilvl="7" w:tplc="04090019" w:tentative="1">
      <w:start w:val="1"/>
      <w:numFmt w:val="lowerLetter"/>
      <w:lvlText w:val="%8."/>
      <w:lvlJc w:val="left"/>
      <w:pPr>
        <w:ind w:left="6553" w:hanging="360"/>
      </w:pPr>
    </w:lvl>
    <w:lvl w:ilvl="8" w:tplc="0409001B" w:tentative="1">
      <w:start w:val="1"/>
      <w:numFmt w:val="lowerRoman"/>
      <w:lvlText w:val="%9."/>
      <w:lvlJc w:val="right"/>
      <w:pPr>
        <w:ind w:left="7273" w:hanging="180"/>
      </w:pPr>
    </w:lvl>
  </w:abstractNum>
  <w:abstractNum w:abstractNumId="13">
    <w:nsid w:val="4AE1623A"/>
    <w:multiLevelType w:val="hybridMultilevel"/>
    <w:tmpl w:val="812272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055A5A"/>
    <w:multiLevelType w:val="hybridMultilevel"/>
    <w:tmpl w:val="09CC5A12"/>
    <w:lvl w:ilvl="0" w:tplc="03727932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C86BB7"/>
    <w:multiLevelType w:val="hybridMultilevel"/>
    <w:tmpl w:val="61043782"/>
    <w:lvl w:ilvl="0" w:tplc="88A6BF1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55E39E6"/>
    <w:multiLevelType w:val="hybridMultilevel"/>
    <w:tmpl w:val="CAD86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5D8068D"/>
    <w:multiLevelType w:val="hybridMultilevel"/>
    <w:tmpl w:val="F2FA0A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56A37C48"/>
    <w:multiLevelType w:val="hybridMultilevel"/>
    <w:tmpl w:val="812272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2E65C0"/>
    <w:multiLevelType w:val="hybridMultilevel"/>
    <w:tmpl w:val="BB506A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CE5ABD"/>
    <w:multiLevelType w:val="hybridMultilevel"/>
    <w:tmpl w:val="81F87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2385238"/>
    <w:multiLevelType w:val="hybridMultilevel"/>
    <w:tmpl w:val="00528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4AD0621"/>
    <w:multiLevelType w:val="hybridMultilevel"/>
    <w:tmpl w:val="81785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4D0163"/>
    <w:multiLevelType w:val="hybridMultilevel"/>
    <w:tmpl w:val="92344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78A684E"/>
    <w:multiLevelType w:val="hybridMultilevel"/>
    <w:tmpl w:val="AFD4C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9287EB6"/>
    <w:multiLevelType w:val="hybridMultilevel"/>
    <w:tmpl w:val="3C481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56664E"/>
    <w:multiLevelType w:val="hybridMultilevel"/>
    <w:tmpl w:val="28BAF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BF111A9"/>
    <w:multiLevelType w:val="hybridMultilevel"/>
    <w:tmpl w:val="764CB2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C8F4E4E"/>
    <w:multiLevelType w:val="hybridMultilevel"/>
    <w:tmpl w:val="31F84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5"/>
  </w:num>
  <w:num w:numId="5">
    <w:abstractNumId w:val="6"/>
  </w:num>
  <w:num w:numId="6">
    <w:abstractNumId w:val="22"/>
  </w:num>
  <w:num w:numId="7">
    <w:abstractNumId w:val="7"/>
  </w:num>
  <w:num w:numId="8">
    <w:abstractNumId w:val="19"/>
  </w:num>
  <w:num w:numId="9">
    <w:abstractNumId w:val="20"/>
  </w:num>
  <w:num w:numId="10">
    <w:abstractNumId w:val="0"/>
  </w:num>
  <w:num w:numId="11">
    <w:abstractNumId w:val="21"/>
  </w:num>
  <w:num w:numId="12">
    <w:abstractNumId w:val="28"/>
  </w:num>
  <w:num w:numId="13">
    <w:abstractNumId w:val="16"/>
  </w:num>
  <w:num w:numId="14">
    <w:abstractNumId w:val="26"/>
  </w:num>
  <w:num w:numId="15">
    <w:abstractNumId w:val="9"/>
  </w:num>
  <w:num w:numId="16">
    <w:abstractNumId w:val="23"/>
  </w:num>
  <w:num w:numId="17">
    <w:abstractNumId w:val="24"/>
  </w:num>
  <w:num w:numId="18">
    <w:abstractNumId w:val="3"/>
  </w:num>
  <w:num w:numId="19">
    <w:abstractNumId w:val="27"/>
  </w:num>
  <w:num w:numId="20">
    <w:abstractNumId w:val="2"/>
  </w:num>
  <w:num w:numId="21">
    <w:abstractNumId w:val="12"/>
  </w:num>
  <w:num w:numId="22">
    <w:abstractNumId w:val="11"/>
  </w:num>
  <w:num w:numId="23">
    <w:abstractNumId w:val="18"/>
  </w:num>
  <w:num w:numId="24">
    <w:abstractNumId w:val="13"/>
  </w:num>
  <w:num w:numId="25">
    <w:abstractNumId w:val="10"/>
  </w:num>
  <w:num w:numId="26">
    <w:abstractNumId w:val="17"/>
  </w:num>
  <w:num w:numId="27">
    <w:abstractNumId w:val="25"/>
  </w:num>
  <w:num w:numId="28">
    <w:abstractNumId w:val="15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MzcztTQwMjIwMLZU0lEKTi0uzszPAymwqAUAJCya3CwAAAA="/>
  </w:docVars>
  <w:rsids>
    <w:rsidRoot w:val="00293249"/>
    <w:rsid w:val="000035AA"/>
    <w:rsid w:val="00007057"/>
    <w:rsid w:val="00010A5E"/>
    <w:rsid w:val="0001634C"/>
    <w:rsid w:val="00030042"/>
    <w:rsid w:val="00036514"/>
    <w:rsid w:val="0004090D"/>
    <w:rsid w:val="00040CFB"/>
    <w:rsid w:val="000424F6"/>
    <w:rsid w:val="0004777E"/>
    <w:rsid w:val="00051C45"/>
    <w:rsid w:val="00051FFB"/>
    <w:rsid w:val="00055124"/>
    <w:rsid w:val="0005540E"/>
    <w:rsid w:val="000566A9"/>
    <w:rsid w:val="0006530A"/>
    <w:rsid w:val="000709D1"/>
    <w:rsid w:val="0007269D"/>
    <w:rsid w:val="00072F49"/>
    <w:rsid w:val="00076ECF"/>
    <w:rsid w:val="00080837"/>
    <w:rsid w:val="00090AD0"/>
    <w:rsid w:val="00095C99"/>
    <w:rsid w:val="000C0521"/>
    <w:rsid w:val="000C1AB9"/>
    <w:rsid w:val="000D6E72"/>
    <w:rsid w:val="000F2DC7"/>
    <w:rsid w:val="000F64BA"/>
    <w:rsid w:val="00100D4C"/>
    <w:rsid w:val="00104054"/>
    <w:rsid w:val="00104FEE"/>
    <w:rsid w:val="00112F05"/>
    <w:rsid w:val="001143FB"/>
    <w:rsid w:val="0011579B"/>
    <w:rsid w:val="00120DC1"/>
    <w:rsid w:val="001211D1"/>
    <w:rsid w:val="00135A84"/>
    <w:rsid w:val="001404C2"/>
    <w:rsid w:val="0014062E"/>
    <w:rsid w:val="00150F5D"/>
    <w:rsid w:val="001519C4"/>
    <w:rsid w:val="00152A07"/>
    <w:rsid w:val="0015302D"/>
    <w:rsid w:val="001559C0"/>
    <w:rsid w:val="001664D4"/>
    <w:rsid w:val="00166A9B"/>
    <w:rsid w:val="0016714A"/>
    <w:rsid w:val="00167A77"/>
    <w:rsid w:val="0017088B"/>
    <w:rsid w:val="0018540C"/>
    <w:rsid w:val="001855DF"/>
    <w:rsid w:val="001868B8"/>
    <w:rsid w:val="00190DBB"/>
    <w:rsid w:val="00192C31"/>
    <w:rsid w:val="001A64F3"/>
    <w:rsid w:val="001C2F1D"/>
    <w:rsid w:val="001C53D0"/>
    <w:rsid w:val="001D5335"/>
    <w:rsid w:val="001E1775"/>
    <w:rsid w:val="001E22B4"/>
    <w:rsid w:val="001E5A27"/>
    <w:rsid w:val="001E7300"/>
    <w:rsid w:val="001F2BA4"/>
    <w:rsid w:val="001F2C38"/>
    <w:rsid w:val="00210215"/>
    <w:rsid w:val="00212F77"/>
    <w:rsid w:val="00215A80"/>
    <w:rsid w:val="00232E48"/>
    <w:rsid w:val="002331D2"/>
    <w:rsid w:val="00247002"/>
    <w:rsid w:val="00250AED"/>
    <w:rsid w:val="00257E04"/>
    <w:rsid w:val="00263EE1"/>
    <w:rsid w:val="002658BD"/>
    <w:rsid w:val="00267E71"/>
    <w:rsid w:val="00267EEC"/>
    <w:rsid w:val="002823DE"/>
    <w:rsid w:val="002862FB"/>
    <w:rsid w:val="00293249"/>
    <w:rsid w:val="002A3241"/>
    <w:rsid w:val="002A77AE"/>
    <w:rsid w:val="002A7FF4"/>
    <w:rsid w:val="002B04A6"/>
    <w:rsid w:val="002B2F56"/>
    <w:rsid w:val="002B3F23"/>
    <w:rsid w:val="002C0199"/>
    <w:rsid w:val="002C7AD7"/>
    <w:rsid w:val="002D2DF4"/>
    <w:rsid w:val="002D4DEB"/>
    <w:rsid w:val="002D79EC"/>
    <w:rsid w:val="002E15C5"/>
    <w:rsid w:val="002E24F4"/>
    <w:rsid w:val="002E758C"/>
    <w:rsid w:val="002F7003"/>
    <w:rsid w:val="00304C6E"/>
    <w:rsid w:val="00305326"/>
    <w:rsid w:val="003064DB"/>
    <w:rsid w:val="00323E9F"/>
    <w:rsid w:val="00336F8F"/>
    <w:rsid w:val="00350D9B"/>
    <w:rsid w:val="003539A0"/>
    <w:rsid w:val="00353C23"/>
    <w:rsid w:val="003754DD"/>
    <w:rsid w:val="00376DFE"/>
    <w:rsid w:val="003A08E8"/>
    <w:rsid w:val="003B3CBE"/>
    <w:rsid w:val="003B61B0"/>
    <w:rsid w:val="003D2292"/>
    <w:rsid w:val="003D64A9"/>
    <w:rsid w:val="003D6B3B"/>
    <w:rsid w:val="003E3370"/>
    <w:rsid w:val="003E4052"/>
    <w:rsid w:val="003F0A4C"/>
    <w:rsid w:val="003F3D2B"/>
    <w:rsid w:val="003F746A"/>
    <w:rsid w:val="00403BA1"/>
    <w:rsid w:val="0041011E"/>
    <w:rsid w:val="00413D25"/>
    <w:rsid w:val="00417E95"/>
    <w:rsid w:val="00421BDB"/>
    <w:rsid w:val="0042352D"/>
    <w:rsid w:val="00427451"/>
    <w:rsid w:val="00427A87"/>
    <w:rsid w:val="00432544"/>
    <w:rsid w:val="004371B3"/>
    <w:rsid w:val="0045008B"/>
    <w:rsid w:val="004621D8"/>
    <w:rsid w:val="004749A6"/>
    <w:rsid w:val="00482A0E"/>
    <w:rsid w:val="00482C60"/>
    <w:rsid w:val="0048420E"/>
    <w:rsid w:val="00485FF3"/>
    <w:rsid w:val="00486F91"/>
    <w:rsid w:val="00492925"/>
    <w:rsid w:val="00494E02"/>
    <w:rsid w:val="004A0048"/>
    <w:rsid w:val="004A02D4"/>
    <w:rsid w:val="004B241D"/>
    <w:rsid w:val="004B2FC4"/>
    <w:rsid w:val="004B5851"/>
    <w:rsid w:val="004C2B33"/>
    <w:rsid w:val="004C5AAE"/>
    <w:rsid w:val="004D59C6"/>
    <w:rsid w:val="004E18ED"/>
    <w:rsid w:val="004F47CF"/>
    <w:rsid w:val="005148CF"/>
    <w:rsid w:val="005175DB"/>
    <w:rsid w:val="0053261B"/>
    <w:rsid w:val="005414D7"/>
    <w:rsid w:val="00554298"/>
    <w:rsid w:val="00556BF7"/>
    <w:rsid w:val="00560CF8"/>
    <w:rsid w:val="005621C9"/>
    <w:rsid w:val="00564176"/>
    <w:rsid w:val="00566ED1"/>
    <w:rsid w:val="00577E1E"/>
    <w:rsid w:val="00577F68"/>
    <w:rsid w:val="0058205D"/>
    <w:rsid w:val="00583BD8"/>
    <w:rsid w:val="0059508A"/>
    <w:rsid w:val="00596D65"/>
    <w:rsid w:val="005A3DBD"/>
    <w:rsid w:val="005A58AE"/>
    <w:rsid w:val="005B6832"/>
    <w:rsid w:val="005B779C"/>
    <w:rsid w:val="005C3C34"/>
    <w:rsid w:val="005C6FBA"/>
    <w:rsid w:val="005D13E5"/>
    <w:rsid w:val="005D7A91"/>
    <w:rsid w:val="005E3740"/>
    <w:rsid w:val="00605835"/>
    <w:rsid w:val="00623926"/>
    <w:rsid w:val="00632AEF"/>
    <w:rsid w:val="0063422D"/>
    <w:rsid w:val="006400E3"/>
    <w:rsid w:val="00640E5F"/>
    <w:rsid w:val="00644487"/>
    <w:rsid w:val="00646FBE"/>
    <w:rsid w:val="006479AB"/>
    <w:rsid w:val="00654087"/>
    <w:rsid w:val="006573F2"/>
    <w:rsid w:val="00660312"/>
    <w:rsid w:val="006613E5"/>
    <w:rsid w:val="00663DA5"/>
    <w:rsid w:val="006700A8"/>
    <w:rsid w:val="00670B57"/>
    <w:rsid w:val="00676189"/>
    <w:rsid w:val="00677D70"/>
    <w:rsid w:val="00682373"/>
    <w:rsid w:val="00684B0D"/>
    <w:rsid w:val="006C0543"/>
    <w:rsid w:val="006C2ABD"/>
    <w:rsid w:val="006C4E20"/>
    <w:rsid w:val="006C5715"/>
    <w:rsid w:val="006D03C7"/>
    <w:rsid w:val="006D3E93"/>
    <w:rsid w:val="006D6AD4"/>
    <w:rsid w:val="006E28C2"/>
    <w:rsid w:val="006E4B38"/>
    <w:rsid w:val="006E6F5D"/>
    <w:rsid w:val="006E76B1"/>
    <w:rsid w:val="006F3D2A"/>
    <w:rsid w:val="006F4C99"/>
    <w:rsid w:val="006F57A1"/>
    <w:rsid w:val="006F6E20"/>
    <w:rsid w:val="00700F31"/>
    <w:rsid w:val="00705AF5"/>
    <w:rsid w:val="007076C7"/>
    <w:rsid w:val="00712A52"/>
    <w:rsid w:val="00725016"/>
    <w:rsid w:val="00726D2A"/>
    <w:rsid w:val="007309A7"/>
    <w:rsid w:val="00734203"/>
    <w:rsid w:val="00737C19"/>
    <w:rsid w:val="00743463"/>
    <w:rsid w:val="00752BDE"/>
    <w:rsid w:val="00775B14"/>
    <w:rsid w:val="007779C5"/>
    <w:rsid w:val="00781B2B"/>
    <w:rsid w:val="00787063"/>
    <w:rsid w:val="007A0768"/>
    <w:rsid w:val="007A09AB"/>
    <w:rsid w:val="007C7C0B"/>
    <w:rsid w:val="007D436A"/>
    <w:rsid w:val="007D5317"/>
    <w:rsid w:val="007E1CB2"/>
    <w:rsid w:val="007E22B2"/>
    <w:rsid w:val="007E52B8"/>
    <w:rsid w:val="007F0331"/>
    <w:rsid w:val="007F5489"/>
    <w:rsid w:val="00800313"/>
    <w:rsid w:val="008043D8"/>
    <w:rsid w:val="00804E54"/>
    <w:rsid w:val="0081280A"/>
    <w:rsid w:val="00846549"/>
    <w:rsid w:val="008477C0"/>
    <w:rsid w:val="00850226"/>
    <w:rsid w:val="00853035"/>
    <w:rsid w:val="00861D41"/>
    <w:rsid w:val="00873E98"/>
    <w:rsid w:val="008742E0"/>
    <w:rsid w:val="008751D8"/>
    <w:rsid w:val="0088387C"/>
    <w:rsid w:val="0088651A"/>
    <w:rsid w:val="00893F47"/>
    <w:rsid w:val="00896A86"/>
    <w:rsid w:val="008A1A70"/>
    <w:rsid w:val="008A2E43"/>
    <w:rsid w:val="008B0EDC"/>
    <w:rsid w:val="008B4D78"/>
    <w:rsid w:val="008B6990"/>
    <w:rsid w:val="008C2177"/>
    <w:rsid w:val="008C3EE4"/>
    <w:rsid w:val="008D1515"/>
    <w:rsid w:val="008D4B9F"/>
    <w:rsid w:val="008E1E88"/>
    <w:rsid w:val="008E268B"/>
    <w:rsid w:val="008E33D0"/>
    <w:rsid w:val="008E4709"/>
    <w:rsid w:val="008F4356"/>
    <w:rsid w:val="008F675E"/>
    <w:rsid w:val="00902C01"/>
    <w:rsid w:val="0090385E"/>
    <w:rsid w:val="009100CE"/>
    <w:rsid w:val="00912E75"/>
    <w:rsid w:val="009140BE"/>
    <w:rsid w:val="00921092"/>
    <w:rsid w:val="00923A09"/>
    <w:rsid w:val="009262E5"/>
    <w:rsid w:val="00926B76"/>
    <w:rsid w:val="00934FF6"/>
    <w:rsid w:val="00942A23"/>
    <w:rsid w:val="00942DFB"/>
    <w:rsid w:val="0094496B"/>
    <w:rsid w:val="009466E5"/>
    <w:rsid w:val="00957BD5"/>
    <w:rsid w:val="00960691"/>
    <w:rsid w:val="00976104"/>
    <w:rsid w:val="009912D4"/>
    <w:rsid w:val="009934FA"/>
    <w:rsid w:val="00995168"/>
    <w:rsid w:val="0099571C"/>
    <w:rsid w:val="00995DB0"/>
    <w:rsid w:val="009A4683"/>
    <w:rsid w:val="009A473D"/>
    <w:rsid w:val="009A794D"/>
    <w:rsid w:val="009B7A80"/>
    <w:rsid w:val="009C1233"/>
    <w:rsid w:val="009C4A47"/>
    <w:rsid w:val="009C690E"/>
    <w:rsid w:val="009D5F16"/>
    <w:rsid w:val="009E07D0"/>
    <w:rsid w:val="009E09CE"/>
    <w:rsid w:val="009E3FD6"/>
    <w:rsid w:val="009F0C83"/>
    <w:rsid w:val="009F35F9"/>
    <w:rsid w:val="009F6184"/>
    <w:rsid w:val="00A101FE"/>
    <w:rsid w:val="00A102AA"/>
    <w:rsid w:val="00A1761D"/>
    <w:rsid w:val="00A1786E"/>
    <w:rsid w:val="00A21CB7"/>
    <w:rsid w:val="00A34284"/>
    <w:rsid w:val="00A3603C"/>
    <w:rsid w:val="00A40AE6"/>
    <w:rsid w:val="00A42BFE"/>
    <w:rsid w:val="00A460E3"/>
    <w:rsid w:val="00A46A1E"/>
    <w:rsid w:val="00A65C24"/>
    <w:rsid w:val="00A721EF"/>
    <w:rsid w:val="00A72C4C"/>
    <w:rsid w:val="00A74319"/>
    <w:rsid w:val="00A7438B"/>
    <w:rsid w:val="00A763F7"/>
    <w:rsid w:val="00A76B5B"/>
    <w:rsid w:val="00A8176E"/>
    <w:rsid w:val="00A87228"/>
    <w:rsid w:val="00A91920"/>
    <w:rsid w:val="00AA00AD"/>
    <w:rsid w:val="00AA556E"/>
    <w:rsid w:val="00AC0E2E"/>
    <w:rsid w:val="00AC68BB"/>
    <w:rsid w:val="00AD075A"/>
    <w:rsid w:val="00AD19BA"/>
    <w:rsid w:val="00AE2BB9"/>
    <w:rsid w:val="00AE365B"/>
    <w:rsid w:val="00AE50D9"/>
    <w:rsid w:val="00AE5F98"/>
    <w:rsid w:val="00AE6755"/>
    <w:rsid w:val="00AE730C"/>
    <w:rsid w:val="00AF2266"/>
    <w:rsid w:val="00AF2853"/>
    <w:rsid w:val="00AF2E50"/>
    <w:rsid w:val="00AF4D46"/>
    <w:rsid w:val="00B040D5"/>
    <w:rsid w:val="00B0649D"/>
    <w:rsid w:val="00B11B42"/>
    <w:rsid w:val="00B2287E"/>
    <w:rsid w:val="00B257A6"/>
    <w:rsid w:val="00B3017D"/>
    <w:rsid w:val="00B442E0"/>
    <w:rsid w:val="00B6104C"/>
    <w:rsid w:val="00B633ED"/>
    <w:rsid w:val="00B708AD"/>
    <w:rsid w:val="00B7474B"/>
    <w:rsid w:val="00B948EC"/>
    <w:rsid w:val="00B97CF4"/>
    <w:rsid w:val="00B97ECE"/>
    <w:rsid w:val="00BA2B7E"/>
    <w:rsid w:val="00BA6547"/>
    <w:rsid w:val="00BB16B5"/>
    <w:rsid w:val="00BB1D1A"/>
    <w:rsid w:val="00BB36AA"/>
    <w:rsid w:val="00BC26DE"/>
    <w:rsid w:val="00BC5BA6"/>
    <w:rsid w:val="00BC6674"/>
    <w:rsid w:val="00BD35B9"/>
    <w:rsid w:val="00BD61B2"/>
    <w:rsid w:val="00BE2B39"/>
    <w:rsid w:val="00BE3A6B"/>
    <w:rsid w:val="00BE45E2"/>
    <w:rsid w:val="00C030E5"/>
    <w:rsid w:val="00C16EF7"/>
    <w:rsid w:val="00C25698"/>
    <w:rsid w:val="00C32325"/>
    <w:rsid w:val="00C360A9"/>
    <w:rsid w:val="00C42194"/>
    <w:rsid w:val="00C4789B"/>
    <w:rsid w:val="00C479C3"/>
    <w:rsid w:val="00C63D0A"/>
    <w:rsid w:val="00C70B06"/>
    <w:rsid w:val="00C73BA9"/>
    <w:rsid w:val="00C81196"/>
    <w:rsid w:val="00C824E1"/>
    <w:rsid w:val="00C83A3E"/>
    <w:rsid w:val="00C90B8E"/>
    <w:rsid w:val="00C91D55"/>
    <w:rsid w:val="00C9298E"/>
    <w:rsid w:val="00C932A7"/>
    <w:rsid w:val="00CA2281"/>
    <w:rsid w:val="00CA70B0"/>
    <w:rsid w:val="00CB79DA"/>
    <w:rsid w:val="00CC0BD7"/>
    <w:rsid w:val="00CD22F1"/>
    <w:rsid w:val="00CD4489"/>
    <w:rsid w:val="00CE308F"/>
    <w:rsid w:val="00CF299A"/>
    <w:rsid w:val="00CF6D1C"/>
    <w:rsid w:val="00D01FC7"/>
    <w:rsid w:val="00D059DE"/>
    <w:rsid w:val="00D05B02"/>
    <w:rsid w:val="00D20207"/>
    <w:rsid w:val="00D234C0"/>
    <w:rsid w:val="00D327B9"/>
    <w:rsid w:val="00D400E9"/>
    <w:rsid w:val="00D452BE"/>
    <w:rsid w:val="00D45C61"/>
    <w:rsid w:val="00D47ECC"/>
    <w:rsid w:val="00D57F67"/>
    <w:rsid w:val="00D613AD"/>
    <w:rsid w:val="00D62351"/>
    <w:rsid w:val="00D629AB"/>
    <w:rsid w:val="00D64B12"/>
    <w:rsid w:val="00D65872"/>
    <w:rsid w:val="00D66285"/>
    <w:rsid w:val="00D67312"/>
    <w:rsid w:val="00D67C8A"/>
    <w:rsid w:val="00D71F3D"/>
    <w:rsid w:val="00D86BA6"/>
    <w:rsid w:val="00D86F55"/>
    <w:rsid w:val="00D91093"/>
    <w:rsid w:val="00D9771A"/>
    <w:rsid w:val="00DA4851"/>
    <w:rsid w:val="00DB126E"/>
    <w:rsid w:val="00DB53F0"/>
    <w:rsid w:val="00DC0152"/>
    <w:rsid w:val="00DC5D7F"/>
    <w:rsid w:val="00DD0389"/>
    <w:rsid w:val="00DD368D"/>
    <w:rsid w:val="00DD40CE"/>
    <w:rsid w:val="00DD6011"/>
    <w:rsid w:val="00DE780B"/>
    <w:rsid w:val="00DF507C"/>
    <w:rsid w:val="00E039ED"/>
    <w:rsid w:val="00E16346"/>
    <w:rsid w:val="00E20182"/>
    <w:rsid w:val="00E31329"/>
    <w:rsid w:val="00E345E3"/>
    <w:rsid w:val="00E40E29"/>
    <w:rsid w:val="00E55328"/>
    <w:rsid w:val="00E579BB"/>
    <w:rsid w:val="00E633C6"/>
    <w:rsid w:val="00E827C1"/>
    <w:rsid w:val="00E94906"/>
    <w:rsid w:val="00E94B34"/>
    <w:rsid w:val="00EA0110"/>
    <w:rsid w:val="00EA1615"/>
    <w:rsid w:val="00EB7DFC"/>
    <w:rsid w:val="00EC1ABD"/>
    <w:rsid w:val="00EC760E"/>
    <w:rsid w:val="00ED19FF"/>
    <w:rsid w:val="00EE095D"/>
    <w:rsid w:val="00EE1A5F"/>
    <w:rsid w:val="00EE4AF8"/>
    <w:rsid w:val="00EE69E4"/>
    <w:rsid w:val="00EF0A6B"/>
    <w:rsid w:val="00F00E43"/>
    <w:rsid w:val="00F1672F"/>
    <w:rsid w:val="00F17C50"/>
    <w:rsid w:val="00F35DC2"/>
    <w:rsid w:val="00F417B6"/>
    <w:rsid w:val="00F46BBE"/>
    <w:rsid w:val="00F4726A"/>
    <w:rsid w:val="00F47A11"/>
    <w:rsid w:val="00F54516"/>
    <w:rsid w:val="00F5588C"/>
    <w:rsid w:val="00F632BC"/>
    <w:rsid w:val="00F72BB1"/>
    <w:rsid w:val="00F741D9"/>
    <w:rsid w:val="00F85AA6"/>
    <w:rsid w:val="00F908C9"/>
    <w:rsid w:val="00F91638"/>
    <w:rsid w:val="00F9412C"/>
    <w:rsid w:val="00FA3B4E"/>
    <w:rsid w:val="00FB06A8"/>
    <w:rsid w:val="00FB5BE0"/>
    <w:rsid w:val="00FB5FAF"/>
    <w:rsid w:val="00FC0849"/>
    <w:rsid w:val="00FC5AD5"/>
    <w:rsid w:val="00FF2458"/>
    <w:rsid w:val="00FF2DD1"/>
    <w:rsid w:val="00FF334E"/>
    <w:rsid w:val="00FF4B2D"/>
    <w:rsid w:val="00FF7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42576"/>
  <w15:docId w15:val="{16FDC4A4-140D-49DF-9317-A061FF318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17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60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60E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932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32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932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417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46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0E3"/>
  </w:style>
  <w:style w:type="paragraph" w:styleId="Footer">
    <w:name w:val="footer"/>
    <w:basedOn w:val="Normal"/>
    <w:link w:val="FooterChar"/>
    <w:uiPriority w:val="99"/>
    <w:unhideWhenUsed/>
    <w:rsid w:val="00A46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0E3"/>
  </w:style>
  <w:style w:type="character" w:customStyle="1" w:styleId="Heading2Char">
    <w:name w:val="Heading 2 Char"/>
    <w:basedOn w:val="DefaultParagraphFont"/>
    <w:link w:val="Heading2"/>
    <w:uiPriority w:val="9"/>
    <w:rsid w:val="00A460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460E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05326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mi Ademola</dc:creator>
  <cp:keywords/>
  <dc:description/>
  <cp:lastModifiedBy>Kolawole Oladeji-Falope</cp:lastModifiedBy>
  <cp:revision>2</cp:revision>
  <dcterms:created xsi:type="dcterms:W3CDTF">2022-01-04T23:23:00Z</dcterms:created>
  <dcterms:modified xsi:type="dcterms:W3CDTF">2022-01-04T23:23:00Z</dcterms:modified>
</cp:coreProperties>
</file>